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B08" w:rsidRPr="00613B08" w:rsidRDefault="00613B08" w:rsidP="00613B08">
      <w:pPr>
        <w:jc w:val="center"/>
        <w:rPr>
          <w:rFonts w:ascii="Arial" w:hAnsi="Arial" w:cs="Arial"/>
          <w:b/>
        </w:rPr>
      </w:pPr>
      <w:r w:rsidRPr="00613B08">
        <w:rPr>
          <w:rFonts w:ascii="Arial" w:hAnsi="Arial" w:cs="Arial"/>
          <w:b/>
          <w:noProof/>
          <w:lang w:eastAsia="tr-TR"/>
        </w:rPr>
        <w:drawing>
          <wp:inline distT="0" distB="0" distL="0" distR="0">
            <wp:extent cx="1492250" cy="1224915"/>
            <wp:effectExtent l="0" t="0" r="0" b="0"/>
            <wp:docPr id="2" name="Resim 1" descr="C:\Users\Füsun\AppData\Local\Microsoft\Windows\INetCache\Content.Word\IL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üsun\AppData\Local\Microsoft\Windows\INetCache\Content.Word\ILAD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250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B08" w:rsidRPr="00613B08" w:rsidRDefault="00613B08" w:rsidP="00613B08">
      <w:pPr>
        <w:rPr>
          <w:rFonts w:ascii="Arial" w:hAnsi="Arial" w:cs="Arial"/>
          <w:b/>
        </w:rPr>
      </w:pPr>
    </w:p>
    <w:p w:rsidR="00613B08" w:rsidRPr="00613B08" w:rsidRDefault="00595CC2" w:rsidP="00613B08">
      <w:pPr>
        <w:jc w:val="center"/>
        <w:rPr>
          <w:rFonts w:ascii="Arial" w:hAnsi="Arial" w:cs="Arial"/>
          <w:b/>
          <w:szCs w:val="32"/>
        </w:rPr>
      </w:pPr>
      <w:r>
        <w:rPr>
          <w:rFonts w:ascii="Arial" w:hAnsi="Arial" w:cs="Arial"/>
          <w:b/>
          <w:szCs w:val="32"/>
        </w:rPr>
        <w:t>2023-2024</w:t>
      </w:r>
      <w:r w:rsidR="00613B08" w:rsidRPr="00613B08">
        <w:rPr>
          <w:rFonts w:ascii="Arial" w:hAnsi="Arial" w:cs="Arial"/>
          <w:b/>
          <w:szCs w:val="32"/>
        </w:rPr>
        <w:t xml:space="preserve"> DÖNEMİ İLETİŞİM LİSANS PROGRAMLARI</w:t>
      </w:r>
    </w:p>
    <w:p w:rsidR="00613B08" w:rsidRPr="00164DFF" w:rsidRDefault="00613B08" w:rsidP="00164DFF">
      <w:pPr>
        <w:spacing w:after="120"/>
        <w:jc w:val="center"/>
        <w:rPr>
          <w:rFonts w:ascii="Arial" w:hAnsi="Arial" w:cs="Arial"/>
          <w:b/>
          <w:szCs w:val="32"/>
        </w:rPr>
      </w:pPr>
      <w:r w:rsidRPr="00613B08">
        <w:rPr>
          <w:rFonts w:ascii="Arial" w:hAnsi="Arial" w:cs="Arial"/>
          <w:b/>
          <w:szCs w:val="32"/>
        </w:rPr>
        <w:t>DEĞERLENDİRME AKREDİTASYON BAŞVURU FORMU</w:t>
      </w:r>
    </w:p>
    <w:p w:rsidR="00613B08" w:rsidRPr="00613B08" w:rsidRDefault="00613B08" w:rsidP="00613B08">
      <w:pPr>
        <w:rPr>
          <w:rFonts w:ascii="Arial" w:hAnsi="Arial" w:cs="Arial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4497"/>
      </w:tblGrid>
      <w:tr w:rsidR="00613B08" w:rsidRPr="00613B08" w:rsidTr="00A95F0B">
        <w:tc>
          <w:tcPr>
            <w:tcW w:w="8863" w:type="dxa"/>
            <w:gridSpan w:val="2"/>
          </w:tcPr>
          <w:p w:rsidR="00613B08" w:rsidRPr="00164DFF" w:rsidRDefault="00613B08" w:rsidP="00164DFF">
            <w:pPr>
              <w:pStyle w:val="ListeParagraf"/>
              <w:numPr>
                <w:ilvl w:val="0"/>
                <w:numId w:val="4"/>
              </w:numPr>
              <w:spacing w:before="60" w:after="60"/>
              <w:rPr>
                <w:rFonts w:ascii="Arial" w:hAnsi="Arial" w:cs="Arial"/>
                <w:b/>
                <w:szCs w:val="28"/>
              </w:rPr>
            </w:pPr>
            <w:r w:rsidRPr="00613B08">
              <w:rPr>
                <w:rFonts w:ascii="Arial" w:hAnsi="Arial" w:cs="Arial"/>
                <w:b/>
                <w:sz w:val="22"/>
                <w:szCs w:val="28"/>
              </w:rPr>
              <w:t>Başvuruyu yapan kuruma ilişkin bilgiler</w:t>
            </w: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numPr>
                <w:ilvl w:val="0"/>
                <w:numId w:val="1"/>
              </w:numPr>
              <w:tabs>
                <w:tab w:val="clear" w:pos="840"/>
              </w:tabs>
              <w:spacing w:before="60" w:after="60"/>
              <w:ind w:left="284" w:hanging="284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>Programı yürüten üniversite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numPr>
                <w:ilvl w:val="0"/>
                <w:numId w:val="1"/>
              </w:numPr>
              <w:tabs>
                <w:tab w:val="clear" w:pos="840"/>
              </w:tabs>
              <w:spacing w:before="60" w:after="60"/>
              <w:ind w:left="284" w:hanging="284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>Programı yürüten fakülte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numPr>
                <w:ilvl w:val="0"/>
                <w:numId w:val="1"/>
              </w:numPr>
              <w:tabs>
                <w:tab w:val="clear" w:pos="840"/>
              </w:tabs>
              <w:spacing w:before="60" w:after="60"/>
              <w:ind w:left="284" w:hanging="284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>Programı yürüten bölüm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A95F0B">
        <w:tc>
          <w:tcPr>
            <w:tcW w:w="8863" w:type="dxa"/>
            <w:gridSpan w:val="2"/>
          </w:tcPr>
          <w:p w:rsidR="00613B08" w:rsidRPr="00613B08" w:rsidRDefault="00613B08" w:rsidP="00164DFF">
            <w:pPr>
              <w:numPr>
                <w:ilvl w:val="0"/>
                <w:numId w:val="1"/>
              </w:numPr>
              <w:tabs>
                <w:tab w:val="clear" w:pos="840"/>
              </w:tabs>
              <w:spacing w:before="60" w:after="60"/>
              <w:ind w:left="284" w:hanging="284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>Başvuruyu yapan fakülte dekanının</w:t>
            </w: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spacing w:before="60" w:after="60"/>
              <w:ind w:left="426"/>
              <w:rPr>
                <w:rFonts w:ascii="Arial" w:hAnsi="Arial" w:cs="Arial"/>
                <w:szCs w:val="28"/>
              </w:rPr>
            </w:pPr>
            <w:proofErr w:type="gramStart"/>
            <w:r w:rsidRPr="00613B08">
              <w:rPr>
                <w:rFonts w:ascii="Arial" w:hAnsi="Arial" w:cs="Arial"/>
                <w:sz w:val="22"/>
                <w:szCs w:val="28"/>
              </w:rPr>
              <w:t>a</w:t>
            </w:r>
            <w:proofErr w:type="gramEnd"/>
            <w:r w:rsidRPr="00613B08">
              <w:rPr>
                <w:rFonts w:ascii="Arial" w:hAnsi="Arial" w:cs="Arial"/>
                <w:sz w:val="22"/>
                <w:szCs w:val="28"/>
              </w:rPr>
              <w:t>. Adı ve Soyadı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9817CC" w:rsidP="00164DFF">
            <w:pPr>
              <w:spacing w:before="60" w:after="60"/>
              <w:ind w:left="426"/>
              <w:rPr>
                <w:rFonts w:ascii="Arial" w:hAnsi="Arial" w:cs="Arial"/>
                <w:szCs w:val="28"/>
              </w:rPr>
            </w:pPr>
            <w:proofErr w:type="gramStart"/>
            <w:r>
              <w:rPr>
                <w:rFonts w:ascii="Arial" w:hAnsi="Arial" w:cs="Arial"/>
                <w:sz w:val="22"/>
                <w:szCs w:val="28"/>
              </w:rPr>
              <w:t>b</w:t>
            </w:r>
            <w:proofErr w:type="gramEnd"/>
            <w:r>
              <w:rPr>
                <w:rFonts w:ascii="Arial" w:hAnsi="Arial" w:cs="Arial"/>
                <w:sz w:val="22"/>
                <w:szCs w:val="28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22"/>
                <w:szCs w:val="28"/>
              </w:rPr>
              <w:t>Ü</w:t>
            </w:r>
            <w:r w:rsidR="00613B08" w:rsidRPr="00613B08">
              <w:rPr>
                <w:rFonts w:ascii="Arial" w:hAnsi="Arial" w:cs="Arial"/>
                <w:sz w:val="22"/>
                <w:szCs w:val="28"/>
              </w:rPr>
              <w:t>nvanı</w:t>
            </w:r>
            <w:proofErr w:type="spellEnd"/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spacing w:before="60" w:after="60"/>
              <w:ind w:left="426"/>
              <w:rPr>
                <w:rFonts w:ascii="Arial" w:hAnsi="Arial" w:cs="Arial"/>
                <w:szCs w:val="28"/>
              </w:rPr>
            </w:pPr>
            <w:proofErr w:type="gramStart"/>
            <w:r w:rsidRPr="00613B08">
              <w:rPr>
                <w:rFonts w:ascii="Arial" w:hAnsi="Arial" w:cs="Arial"/>
                <w:sz w:val="22"/>
                <w:szCs w:val="28"/>
              </w:rPr>
              <w:t>c</w:t>
            </w:r>
            <w:proofErr w:type="gramEnd"/>
            <w:r w:rsidRPr="00613B08">
              <w:rPr>
                <w:rFonts w:ascii="Arial" w:hAnsi="Arial" w:cs="Arial"/>
                <w:sz w:val="22"/>
                <w:szCs w:val="28"/>
              </w:rPr>
              <w:t>. Telefonu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spacing w:before="60" w:after="60"/>
              <w:ind w:left="426"/>
              <w:rPr>
                <w:rFonts w:ascii="Arial" w:hAnsi="Arial" w:cs="Arial"/>
                <w:szCs w:val="28"/>
              </w:rPr>
            </w:pPr>
            <w:proofErr w:type="gramStart"/>
            <w:r w:rsidRPr="00613B08">
              <w:rPr>
                <w:rFonts w:ascii="Arial" w:hAnsi="Arial" w:cs="Arial"/>
                <w:sz w:val="22"/>
                <w:szCs w:val="28"/>
              </w:rPr>
              <w:t>d</w:t>
            </w:r>
            <w:proofErr w:type="gramEnd"/>
            <w:r w:rsidRPr="00613B08">
              <w:rPr>
                <w:rFonts w:ascii="Arial" w:hAnsi="Arial" w:cs="Arial"/>
                <w:sz w:val="22"/>
                <w:szCs w:val="28"/>
              </w:rPr>
              <w:t>. E-posta adresi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</w:tbl>
    <w:p w:rsidR="009817CC" w:rsidRDefault="00715470" w:rsidP="009817CC">
      <w:pPr>
        <w:spacing w:before="200" w:after="80"/>
        <w:ind w:left="425" w:hanging="425"/>
        <w:rPr>
          <w:rFonts w:ascii="Arial" w:hAnsi="Arial" w:cs="Arial"/>
          <w:b/>
          <w:sz w:val="22"/>
          <w:szCs w:val="28"/>
        </w:rPr>
      </w:pPr>
      <w:r>
        <w:rPr>
          <w:rFonts w:ascii="Arial" w:hAnsi="Arial" w:cs="Arial"/>
          <w:b/>
          <w:sz w:val="22"/>
          <w:szCs w:val="28"/>
        </w:rPr>
        <w:t xml:space="preserve">            </w:t>
      </w:r>
    </w:p>
    <w:p w:rsidR="00613B08" w:rsidRDefault="00613B08" w:rsidP="009817CC">
      <w:pPr>
        <w:spacing w:before="200" w:after="80"/>
        <w:ind w:left="284"/>
        <w:rPr>
          <w:rFonts w:ascii="Arial" w:hAnsi="Arial" w:cs="Arial"/>
          <w:b/>
          <w:sz w:val="22"/>
          <w:szCs w:val="28"/>
        </w:rPr>
      </w:pPr>
      <w:r w:rsidRPr="00613B08">
        <w:rPr>
          <w:rFonts w:ascii="Arial" w:hAnsi="Arial" w:cs="Arial"/>
          <w:b/>
          <w:sz w:val="22"/>
          <w:szCs w:val="28"/>
        </w:rPr>
        <w:t xml:space="preserve">DEKANIN İMZASI:    </w:t>
      </w:r>
    </w:p>
    <w:p w:rsidR="009817CC" w:rsidRPr="00613B08" w:rsidRDefault="009817CC" w:rsidP="009817CC">
      <w:pPr>
        <w:spacing w:before="200" w:after="80"/>
        <w:ind w:left="425" w:hanging="425"/>
        <w:rPr>
          <w:rFonts w:ascii="Arial" w:hAnsi="Arial" w:cs="Arial"/>
          <w:b/>
          <w:sz w:val="22"/>
          <w:szCs w:val="28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2"/>
        <w:gridCol w:w="4485"/>
      </w:tblGrid>
      <w:tr w:rsidR="00613B08" w:rsidRPr="00613B08" w:rsidTr="00A95F0B">
        <w:trPr>
          <w:trHeight w:val="293"/>
        </w:trPr>
        <w:tc>
          <w:tcPr>
            <w:tcW w:w="8863" w:type="dxa"/>
            <w:gridSpan w:val="2"/>
          </w:tcPr>
          <w:p w:rsidR="00613B08" w:rsidRPr="00164DFF" w:rsidRDefault="00164DFF" w:rsidP="00164DFF">
            <w:pPr>
              <w:pStyle w:val="ListeParagraf"/>
              <w:numPr>
                <w:ilvl w:val="0"/>
                <w:numId w:val="4"/>
              </w:numPr>
              <w:spacing w:before="60" w:after="60"/>
              <w:rPr>
                <w:rFonts w:ascii="Arial" w:hAnsi="Arial" w:cs="Arial"/>
                <w:b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 xml:space="preserve">Değerlendirilmesi </w:t>
            </w:r>
            <w:r w:rsidR="00613B08" w:rsidRPr="00613B08">
              <w:rPr>
                <w:rFonts w:ascii="Arial" w:hAnsi="Arial" w:cs="Arial"/>
                <w:b/>
                <w:sz w:val="22"/>
                <w:szCs w:val="28"/>
              </w:rPr>
              <w:t>istenen iletişim lisans programına ilişkin bilgiler</w:t>
            </w: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164DFF" w:rsidP="00164DFF">
            <w:pPr>
              <w:numPr>
                <w:ilvl w:val="2"/>
                <w:numId w:val="2"/>
              </w:numPr>
              <w:tabs>
                <w:tab w:val="clear" w:pos="2700"/>
              </w:tabs>
              <w:spacing w:before="60" w:after="60"/>
              <w:ind w:left="278" w:hanging="278"/>
              <w:rPr>
                <w:rFonts w:ascii="Arial" w:hAnsi="Arial" w:cs="Arial"/>
                <w:szCs w:val="28"/>
              </w:rPr>
            </w:pPr>
            <w:r>
              <w:rPr>
                <w:rFonts w:ascii="Arial" w:hAnsi="Arial" w:cs="Arial"/>
                <w:sz w:val="22"/>
                <w:szCs w:val="28"/>
              </w:rPr>
              <w:t>Programın</w:t>
            </w:r>
            <w:r w:rsidR="00613B08" w:rsidRPr="00613B08">
              <w:rPr>
                <w:rFonts w:ascii="Arial" w:hAnsi="Arial" w:cs="Arial"/>
                <w:sz w:val="22"/>
                <w:szCs w:val="28"/>
              </w:rPr>
              <w:t xml:space="preserve"> adı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numPr>
                <w:ilvl w:val="2"/>
                <w:numId w:val="2"/>
              </w:numPr>
              <w:tabs>
                <w:tab w:val="clear" w:pos="2700"/>
              </w:tabs>
              <w:spacing w:before="60" w:after="60"/>
              <w:ind w:left="278" w:hanging="278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 xml:space="preserve">Program mezunlarına </w:t>
            </w:r>
            <w:r w:rsidR="00164DFF">
              <w:rPr>
                <w:rFonts w:ascii="Arial" w:hAnsi="Arial" w:cs="Arial"/>
                <w:sz w:val="22"/>
                <w:szCs w:val="28"/>
              </w:rPr>
              <w:t>verilen diploma üzerindeki</w:t>
            </w:r>
            <w:r w:rsidRPr="00613B08">
              <w:rPr>
                <w:rFonts w:ascii="Arial" w:hAnsi="Arial" w:cs="Arial"/>
                <w:sz w:val="22"/>
                <w:szCs w:val="28"/>
              </w:rPr>
              <w:t xml:space="preserve"> tanımlama (</w:t>
            </w:r>
            <w:proofErr w:type="spellStart"/>
            <w:r w:rsidR="009817CC">
              <w:rPr>
                <w:rFonts w:ascii="Arial" w:hAnsi="Arial" w:cs="Arial"/>
                <w:sz w:val="22"/>
                <w:szCs w:val="28"/>
              </w:rPr>
              <w:t>ü</w:t>
            </w:r>
            <w:r w:rsidR="009817CC" w:rsidRPr="00613B08">
              <w:rPr>
                <w:rFonts w:ascii="Arial" w:hAnsi="Arial" w:cs="Arial"/>
                <w:sz w:val="22"/>
                <w:szCs w:val="28"/>
              </w:rPr>
              <w:t>nvan</w:t>
            </w:r>
            <w:proofErr w:type="spellEnd"/>
            <w:r w:rsidRPr="00613B08">
              <w:rPr>
                <w:rFonts w:ascii="Arial" w:hAnsi="Arial" w:cs="Arial"/>
                <w:sz w:val="22"/>
                <w:szCs w:val="28"/>
              </w:rPr>
              <w:t>)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numPr>
                <w:ilvl w:val="0"/>
                <w:numId w:val="3"/>
              </w:numPr>
              <w:tabs>
                <w:tab w:val="clear" w:pos="840"/>
              </w:tabs>
              <w:spacing w:before="60" w:after="60"/>
              <w:ind w:left="278" w:hanging="278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>Programa ilk kez öğrenci kabul edilen yıl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numPr>
                <w:ilvl w:val="0"/>
                <w:numId w:val="3"/>
              </w:numPr>
              <w:tabs>
                <w:tab w:val="clear" w:pos="840"/>
              </w:tabs>
              <w:spacing w:before="60" w:after="60"/>
              <w:ind w:left="278" w:hanging="278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>Programın ilk kez mezun verdiği yıl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numPr>
                <w:ilvl w:val="0"/>
                <w:numId w:val="3"/>
              </w:numPr>
              <w:tabs>
                <w:tab w:val="clear" w:pos="840"/>
              </w:tabs>
              <w:spacing w:before="60" w:after="60"/>
              <w:ind w:left="278" w:hanging="278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>Aynı adı taşıyan ikinci öğretim programı (var veya yok yazınız)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  <w:tr w:rsidR="00613B08" w:rsidRPr="00613B08" w:rsidTr="00164DFF">
        <w:tc>
          <w:tcPr>
            <w:tcW w:w="4219" w:type="dxa"/>
          </w:tcPr>
          <w:p w:rsidR="00613B08" w:rsidRPr="00613B08" w:rsidRDefault="00613B08" w:rsidP="00164DFF">
            <w:pPr>
              <w:numPr>
                <w:ilvl w:val="0"/>
                <w:numId w:val="3"/>
              </w:numPr>
              <w:tabs>
                <w:tab w:val="clear" w:pos="840"/>
              </w:tabs>
              <w:spacing w:before="60" w:after="60"/>
              <w:ind w:left="278" w:hanging="278"/>
              <w:rPr>
                <w:rFonts w:ascii="Arial" w:hAnsi="Arial" w:cs="Arial"/>
                <w:szCs w:val="28"/>
              </w:rPr>
            </w:pPr>
            <w:r w:rsidRPr="00613B08">
              <w:rPr>
                <w:rFonts w:ascii="Arial" w:hAnsi="Arial" w:cs="Arial"/>
                <w:sz w:val="22"/>
                <w:szCs w:val="28"/>
              </w:rPr>
              <w:t>İkinci öğretim programı varsa, mezun verdi mi? (evet veya hayır yazınız)</w:t>
            </w:r>
          </w:p>
        </w:tc>
        <w:tc>
          <w:tcPr>
            <w:tcW w:w="4644" w:type="dxa"/>
          </w:tcPr>
          <w:p w:rsidR="00613B08" w:rsidRPr="00613B08" w:rsidRDefault="00613B08" w:rsidP="00A95F0B">
            <w:pPr>
              <w:rPr>
                <w:rFonts w:ascii="Arial" w:hAnsi="Arial" w:cs="Arial"/>
                <w:b/>
                <w:szCs w:val="28"/>
              </w:rPr>
            </w:pPr>
          </w:p>
        </w:tc>
      </w:tr>
    </w:tbl>
    <w:p w:rsidR="009817CC" w:rsidRDefault="009817CC" w:rsidP="009817CC">
      <w:pPr>
        <w:spacing w:before="60"/>
        <w:rPr>
          <w:rFonts w:ascii="Arial" w:hAnsi="Arial" w:cs="Arial"/>
          <w:i/>
          <w:sz w:val="22"/>
          <w:szCs w:val="28"/>
        </w:rPr>
      </w:pPr>
    </w:p>
    <w:p w:rsidR="00613B08" w:rsidRDefault="0063459B" w:rsidP="009817CC">
      <w:pPr>
        <w:spacing w:before="60"/>
        <w:ind w:left="284"/>
        <w:rPr>
          <w:rFonts w:ascii="Arial" w:hAnsi="Arial" w:cs="Arial"/>
          <w:i/>
          <w:sz w:val="22"/>
          <w:szCs w:val="28"/>
        </w:rPr>
      </w:pPr>
      <w:r>
        <w:rPr>
          <w:rFonts w:ascii="Arial" w:hAnsi="Arial" w:cs="Arial"/>
          <w:i/>
          <w:sz w:val="22"/>
          <w:szCs w:val="28"/>
        </w:rPr>
        <w:t xml:space="preserve">(*) </w:t>
      </w:r>
      <w:r w:rsidR="00613B08" w:rsidRPr="00613B08">
        <w:rPr>
          <w:rFonts w:ascii="Arial" w:hAnsi="Arial" w:cs="Arial"/>
          <w:i/>
          <w:sz w:val="22"/>
          <w:szCs w:val="28"/>
        </w:rPr>
        <w:t>Mezun vermiş olan ikinci öğretim programlarının, genel değerlendirme için başvuran program ile ayrıca başvurması gerekmektedir.</w:t>
      </w:r>
    </w:p>
    <w:p w:rsidR="0058237C" w:rsidRPr="00613B08" w:rsidRDefault="0058237C" w:rsidP="009817CC">
      <w:pPr>
        <w:spacing w:before="60"/>
        <w:ind w:left="284"/>
        <w:rPr>
          <w:rFonts w:ascii="Arial" w:hAnsi="Arial" w:cs="Arial"/>
          <w:i/>
          <w:sz w:val="22"/>
          <w:szCs w:val="28"/>
        </w:rPr>
      </w:pPr>
    </w:p>
    <w:p w:rsidR="00613B08" w:rsidRDefault="0063459B" w:rsidP="009817CC">
      <w:pPr>
        <w:ind w:left="284"/>
        <w:rPr>
          <w:rFonts w:ascii="Arial" w:hAnsi="Arial" w:cs="Arial"/>
          <w:i/>
          <w:sz w:val="22"/>
          <w:szCs w:val="28"/>
        </w:rPr>
      </w:pPr>
      <w:r>
        <w:rPr>
          <w:rFonts w:ascii="Arial" w:hAnsi="Arial" w:cs="Arial"/>
          <w:i/>
          <w:sz w:val="22"/>
          <w:szCs w:val="28"/>
        </w:rPr>
        <w:t xml:space="preserve">NOT: </w:t>
      </w:r>
      <w:r w:rsidR="00613B08" w:rsidRPr="00613B08">
        <w:rPr>
          <w:rFonts w:ascii="Arial" w:hAnsi="Arial" w:cs="Arial"/>
          <w:i/>
          <w:sz w:val="22"/>
          <w:szCs w:val="28"/>
        </w:rPr>
        <w:t xml:space="preserve">Bu </w:t>
      </w:r>
      <w:r w:rsidR="00613B08" w:rsidRPr="0079714B">
        <w:rPr>
          <w:rFonts w:ascii="Arial" w:hAnsi="Arial" w:cs="Arial"/>
          <w:i/>
          <w:sz w:val="22"/>
          <w:szCs w:val="28"/>
        </w:rPr>
        <w:t xml:space="preserve">formu </w:t>
      </w:r>
      <w:r w:rsidR="00595CC2">
        <w:rPr>
          <w:rFonts w:ascii="Arial" w:hAnsi="Arial" w:cs="Arial"/>
          <w:i/>
          <w:sz w:val="22"/>
          <w:szCs w:val="28"/>
        </w:rPr>
        <w:t>en geç 01 Mart 2023</w:t>
      </w:r>
      <w:r w:rsidR="009817CC">
        <w:rPr>
          <w:rFonts w:ascii="Arial" w:hAnsi="Arial" w:cs="Arial"/>
          <w:i/>
          <w:sz w:val="22"/>
          <w:szCs w:val="28"/>
        </w:rPr>
        <w:t xml:space="preserve"> gününe kadar İLAD</w:t>
      </w:r>
      <w:r w:rsidR="00715470" w:rsidRPr="0079714B">
        <w:rPr>
          <w:rFonts w:ascii="Arial" w:hAnsi="Arial" w:cs="Arial"/>
          <w:i/>
          <w:sz w:val="22"/>
          <w:szCs w:val="28"/>
        </w:rPr>
        <w:t xml:space="preserve"> e</w:t>
      </w:r>
      <w:r w:rsidR="009817CC">
        <w:rPr>
          <w:rFonts w:ascii="Arial" w:hAnsi="Arial" w:cs="Arial"/>
          <w:i/>
          <w:sz w:val="22"/>
          <w:szCs w:val="28"/>
        </w:rPr>
        <w:t>-</w:t>
      </w:r>
      <w:r w:rsidR="00715470" w:rsidRPr="0079714B">
        <w:rPr>
          <w:rFonts w:ascii="Arial" w:hAnsi="Arial" w:cs="Arial"/>
          <w:i/>
          <w:sz w:val="22"/>
          <w:szCs w:val="28"/>
        </w:rPr>
        <w:t>posta adresine gönderiniz</w:t>
      </w:r>
      <w:r w:rsidR="00CA0169">
        <w:rPr>
          <w:rFonts w:ascii="Arial" w:hAnsi="Arial" w:cs="Arial"/>
          <w:i/>
          <w:sz w:val="22"/>
          <w:szCs w:val="28"/>
        </w:rPr>
        <w:t xml:space="preserve"> </w:t>
      </w:r>
      <w:r w:rsidR="0079714B">
        <w:rPr>
          <w:rFonts w:ascii="Arial" w:hAnsi="Arial" w:cs="Arial"/>
          <w:i/>
          <w:sz w:val="22"/>
          <w:szCs w:val="28"/>
        </w:rPr>
        <w:t>Başvurular, e</w:t>
      </w:r>
      <w:r w:rsidR="009817CC">
        <w:rPr>
          <w:rFonts w:ascii="Arial" w:hAnsi="Arial" w:cs="Arial"/>
          <w:i/>
          <w:sz w:val="22"/>
          <w:szCs w:val="28"/>
        </w:rPr>
        <w:t>-</w:t>
      </w:r>
      <w:r w:rsidR="0079714B">
        <w:rPr>
          <w:rFonts w:ascii="Arial" w:hAnsi="Arial" w:cs="Arial"/>
          <w:i/>
          <w:sz w:val="22"/>
          <w:szCs w:val="28"/>
        </w:rPr>
        <w:t>posta tarih sırasına göre öncelik alacaktır.</w:t>
      </w:r>
      <w:r w:rsidR="00613B08" w:rsidRPr="00613B08">
        <w:rPr>
          <w:rFonts w:ascii="Arial" w:hAnsi="Arial" w:cs="Arial"/>
          <w:i/>
          <w:sz w:val="22"/>
          <w:szCs w:val="28"/>
        </w:rPr>
        <w:t xml:space="preserve"> </w:t>
      </w:r>
    </w:p>
    <w:p w:rsidR="009817CC" w:rsidRPr="00613B08" w:rsidRDefault="009817CC" w:rsidP="009817CC">
      <w:pPr>
        <w:ind w:left="284"/>
        <w:rPr>
          <w:rFonts w:ascii="Arial" w:hAnsi="Arial" w:cs="Arial"/>
          <w:i/>
          <w:sz w:val="22"/>
          <w:szCs w:val="28"/>
        </w:rPr>
      </w:pPr>
    </w:p>
    <w:p w:rsidR="00613B08" w:rsidRDefault="00613B08" w:rsidP="009817CC">
      <w:pPr>
        <w:spacing w:before="40" w:after="40"/>
        <w:ind w:left="284"/>
        <w:rPr>
          <w:rStyle w:val="Kpr"/>
          <w:rFonts w:ascii="Arial" w:eastAsiaTheme="minorEastAsia" w:hAnsi="Arial" w:cs="Arial"/>
          <w:sz w:val="22"/>
          <w:szCs w:val="22"/>
        </w:rPr>
      </w:pPr>
      <w:r w:rsidRPr="00CB145D">
        <w:rPr>
          <w:rFonts w:ascii="Arial" w:hAnsi="Arial" w:cs="Arial"/>
          <w:sz w:val="22"/>
          <w:szCs w:val="22"/>
        </w:rPr>
        <w:t>E</w:t>
      </w:r>
      <w:r w:rsidR="005149D2" w:rsidRPr="00CB145D">
        <w:rPr>
          <w:rFonts w:ascii="Arial" w:hAnsi="Arial" w:cs="Arial"/>
          <w:sz w:val="22"/>
          <w:szCs w:val="22"/>
        </w:rPr>
        <w:t>-</w:t>
      </w:r>
      <w:r w:rsidRPr="00CB145D">
        <w:rPr>
          <w:rFonts w:ascii="Arial" w:hAnsi="Arial" w:cs="Arial"/>
          <w:sz w:val="22"/>
          <w:szCs w:val="22"/>
        </w:rPr>
        <w:t>posta adresimiz</w:t>
      </w:r>
      <w:r w:rsidRPr="00164DFF">
        <w:rPr>
          <w:rFonts w:ascii="Arial" w:hAnsi="Arial" w:cs="Arial"/>
          <w:sz w:val="22"/>
          <w:szCs w:val="22"/>
        </w:rPr>
        <w:t xml:space="preserve">: </w:t>
      </w:r>
      <w:hyperlink r:id="rId6" w:history="1">
        <w:r w:rsidR="009817CC" w:rsidRPr="007F73CF">
          <w:rPr>
            <w:rStyle w:val="Kpr"/>
            <w:rFonts w:ascii="Arial" w:eastAsiaTheme="minorEastAsia" w:hAnsi="Arial" w:cs="Arial"/>
            <w:sz w:val="22"/>
            <w:szCs w:val="22"/>
          </w:rPr>
          <w:t>ilad@ilad.org.tr</w:t>
        </w:r>
      </w:hyperlink>
    </w:p>
    <w:p w:rsidR="00164DFF" w:rsidRDefault="00613B08" w:rsidP="009817CC">
      <w:pPr>
        <w:spacing w:before="40" w:after="40"/>
        <w:ind w:left="284"/>
        <w:rPr>
          <w:rFonts w:ascii="Arial" w:hAnsi="Arial" w:cs="Arial"/>
          <w:color w:val="000000" w:themeColor="text1"/>
          <w:sz w:val="22"/>
          <w:szCs w:val="22"/>
        </w:rPr>
      </w:pPr>
      <w:r w:rsidRPr="00164DFF">
        <w:rPr>
          <w:rFonts w:ascii="Arial" w:hAnsi="Arial" w:cs="Arial"/>
          <w:sz w:val="22"/>
          <w:szCs w:val="22"/>
        </w:rPr>
        <w:t xml:space="preserve">Posta adresimiz: </w:t>
      </w:r>
      <w:r w:rsidR="00164DFF" w:rsidRPr="00164DFF">
        <w:rPr>
          <w:rFonts w:ascii="Arial" w:hAnsi="Arial" w:cs="Arial"/>
          <w:color w:val="000000" w:themeColor="text1"/>
          <w:sz w:val="22"/>
          <w:szCs w:val="22"/>
        </w:rPr>
        <w:t xml:space="preserve">Eğitim Mah. Fahrettin Kerim Gökay Cad. No: 71 </w:t>
      </w:r>
    </w:p>
    <w:p w:rsidR="00021E37" w:rsidRPr="00164DFF" w:rsidRDefault="00164DFF" w:rsidP="00164DFF">
      <w:pPr>
        <w:spacing w:before="40" w:after="40"/>
        <w:ind w:left="284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Ortaklar İş Merk</w:t>
      </w:r>
      <w:bookmarkStart w:id="0" w:name="_GoBack"/>
      <w:bookmarkEnd w:id="0"/>
      <w:r>
        <w:rPr>
          <w:rFonts w:ascii="Arial" w:hAnsi="Arial" w:cs="Arial"/>
          <w:color w:val="000000" w:themeColor="text1"/>
          <w:sz w:val="22"/>
          <w:szCs w:val="22"/>
        </w:rPr>
        <w:t xml:space="preserve">ezi, </w:t>
      </w:r>
      <w:r w:rsidR="005149D2">
        <w:rPr>
          <w:rFonts w:ascii="Arial" w:hAnsi="Arial" w:cs="Arial"/>
          <w:color w:val="000000" w:themeColor="text1"/>
          <w:sz w:val="22"/>
          <w:szCs w:val="22"/>
        </w:rPr>
        <w:t xml:space="preserve">D: 56 </w:t>
      </w:r>
      <w:r w:rsidRPr="00164DFF">
        <w:rPr>
          <w:rFonts w:ascii="Arial" w:hAnsi="Arial" w:cs="Arial"/>
          <w:color w:val="000000" w:themeColor="text1"/>
          <w:sz w:val="22"/>
          <w:szCs w:val="22"/>
        </w:rPr>
        <w:t xml:space="preserve">Kadıköy, İstanbul 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sectPr w:rsidR="00021E37" w:rsidRPr="00164DFF" w:rsidSect="009817CC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E6E92"/>
    <w:multiLevelType w:val="hybridMultilevel"/>
    <w:tmpl w:val="6EE6EED2"/>
    <w:lvl w:ilvl="0" w:tplc="655CE4D6">
      <w:start w:val="1"/>
      <w:numFmt w:val="upperLetter"/>
      <w:lvlText w:val="%1."/>
      <w:lvlJc w:val="left"/>
      <w:pPr>
        <w:ind w:left="1068" w:hanging="7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A9287E"/>
    <w:multiLevelType w:val="hybridMultilevel"/>
    <w:tmpl w:val="0068CE7A"/>
    <w:lvl w:ilvl="0" w:tplc="E5AE015E">
      <w:start w:val="3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  <w:rPr>
        <w:rFonts w:cs="Times New Roman"/>
      </w:rPr>
    </w:lvl>
  </w:abstractNum>
  <w:abstractNum w:abstractNumId="2" w15:restartNumberingAfterBreak="0">
    <w:nsid w:val="6A6B5385"/>
    <w:multiLevelType w:val="hybridMultilevel"/>
    <w:tmpl w:val="91365F20"/>
    <w:lvl w:ilvl="0" w:tplc="7A1AAA6C">
      <w:start w:val="3"/>
      <w:numFmt w:val="decimal"/>
      <w:lvlText w:val="%1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1" w:tplc="A150171A">
      <w:start w:val="4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 w:tplc="04090019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" w15:restartNumberingAfterBreak="0">
    <w:nsid w:val="771D6356"/>
    <w:multiLevelType w:val="hybridMultilevel"/>
    <w:tmpl w:val="0C824184"/>
    <w:lvl w:ilvl="0" w:tplc="041F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  <w:rPr>
        <w:rFonts w:cs="Times New Roman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tbA0MjcwM7EwMTZX0lEKTi0uzszPAykwrAUAw3j8iywAAAA="/>
  </w:docVars>
  <w:rsids>
    <w:rsidRoot w:val="00613B08"/>
    <w:rsid w:val="000000F2"/>
    <w:rsid w:val="000004EE"/>
    <w:rsid w:val="0000195A"/>
    <w:rsid w:val="00004599"/>
    <w:rsid w:val="000052F8"/>
    <w:rsid w:val="00005BE8"/>
    <w:rsid w:val="000076EB"/>
    <w:rsid w:val="000077E6"/>
    <w:rsid w:val="00010FA3"/>
    <w:rsid w:val="00013A9D"/>
    <w:rsid w:val="000145F8"/>
    <w:rsid w:val="00014AD2"/>
    <w:rsid w:val="00014E33"/>
    <w:rsid w:val="00015F26"/>
    <w:rsid w:val="000166AA"/>
    <w:rsid w:val="00021E37"/>
    <w:rsid w:val="00023C2B"/>
    <w:rsid w:val="000260B9"/>
    <w:rsid w:val="00026FB3"/>
    <w:rsid w:val="00030068"/>
    <w:rsid w:val="00030163"/>
    <w:rsid w:val="00032052"/>
    <w:rsid w:val="00035AB9"/>
    <w:rsid w:val="00037459"/>
    <w:rsid w:val="00037CE0"/>
    <w:rsid w:val="00040B66"/>
    <w:rsid w:val="00045773"/>
    <w:rsid w:val="00047021"/>
    <w:rsid w:val="00047449"/>
    <w:rsid w:val="0005022C"/>
    <w:rsid w:val="000506CA"/>
    <w:rsid w:val="000511A1"/>
    <w:rsid w:val="000514AB"/>
    <w:rsid w:val="00052F7D"/>
    <w:rsid w:val="00052FB1"/>
    <w:rsid w:val="000531E9"/>
    <w:rsid w:val="00053DA4"/>
    <w:rsid w:val="00057E04"/>
    <w:rsid w:val="00063ADF"/>
    <w:rsid w:val="00063BB3"/>
    <w:rsid w:val="0006642F"/>
    <w:rsid w:val="0006653C"/>
    <w:rsid w:val="0006711C"/>
    <w:rsid w:val="00070E2E"/>
    <w:rsid w:val="00070F7B"/>
    <w:rsid w:val="00072CBC"/>
    <w:rsid w:val="00073504"/>
    <w:rsid w:val="00075221"/>
    <w:rsid w:val="00080380"/>
    <w:rsid w:val="000814D2"/>
    <w:rsid w:val="00082334"/>
    <w:rsid w:val="0008266F"/>
    <w:rsid w:val="00082B6E"/>
    <w:rsid w:val="00083339"/>
    <w:rsid w:val="00084195"/>
    <w:rsid w:val="00084B1E"/>
    <w:rsid w:val="00085BA0"/>
    <w:rsid w:val="00085F53"/>
    <w:rsid w:val="00087DA7"/>
    <w:rsid w:val="00091226"/>
    <w:rsid w:val="000919DD"/>
    <w:rsid w:val="000954C3"/>
    <w:rsid w:val="00095928"/>
    <w:rsid w:val="00096B17"/>
    <w:rsid w:val="000A0FD0"/>
    <w:rsid w:val="000A1516"/>
    <w:rsid w:val="000A176B"/>
    <w:rsid w:val="000A2D33"/>
    <w:rsid w:val="000A394E"/>
    <w:rsid w:val="000A3B65"/>
    <w:rsid w:val="000A441A"/>
    <w:rsid w:val="000B188B"/>
    <w:rsid w:val="000B60E1"/>
    <w:rsid w:val="000B6F60"/>
    <w:rsid w:val="000B75AF"/>
    <w:rsid w:val="000C0F2D"/>
    <w:rsid w:val="000C16B8"/>
    <w:rsid w:val="000C1A75"/>
    <w:rsid w:val="000C2AC4"/>
    <w:rsid w:val="000C3035"/>
    <w:rsid w:val="000C336A"/>
    <w:rsid w:val="000C3A28"/>
    <w:rsid w:val="000C3A6E"/>
    <w:rsid w:val="000C63F3"/>
    <w:rsid w:val="000C700F"/>
    <w:rsid w:val="000D0144"/>
    <w:rsid w:val="000D02CC"/>
    <w:rsid w:val="000D15E3"/>
    <w:rsid w:val="000D3DC8"/>
    <w:rsid w:val="000D4C00"/>
    <w:rsid w:val="000D4E3C"/>
    <w:rsid w:val="000D4E4D"/>
    <w:rsid w:val="000D51C4"/>
    <w:rsid w:val="000D7981"/>
    <w:rsid w:val="000D799E"/>
    <w:rsid w:val="000E08D6"/>
    <w:rsid w:val="000E12BC"/>
    <w:rsid w:val="000E1A3A"/>
    <w:rsid w:val="000E1B95"/>
    <w:rsid w:val="000E2CAE"/>
    <w:rsid w:val="000E3190"/>
    <w:rsid w:val="000E607B"/>
    <w:rsid w:val="000E65FE"/>
    <w:rsid w:val="000F32EE"/>
    <w:rsid w:val="000F36C6"/>
    <w:rsid w:val="000F48C8"/>
    <w:rsid w:val="000F5EC8"/>
    <w:rsid w:val="00100C72"/>
    <w:rsid w:val="0010172F"/>
    <w:rsid w:val="001039CE"/>
    <w:rsid w:val="00103CD6"/>
    <w:rsid w:val="00104117"/>
    <w:rsid w:val="001051BD"/>
    <w:rsid w:val="00105E29"/>
    <w:rsid w:val="00106192"/>
    <w:rsid w:val="0010634A"/>
    <w:rsid w:val="00107D48"/>
    <w:rsid w:val="001108CD"/>
    <w:rsid w:val="00111077"/>
    <w:rsid w:val="001126F3"/>
    <w:rsid w:val="0011658D"/>
    <w:rsid w:val="001165E1"/>
    <w:rsid w:val="00116A94"/>
    <w:rsid w:val="00120792"/>
    <w:rsid w:val="00121330"/>
    <w:rsid w:val="0012143D"/>
    <w:rsid w:val="00122FAC"/>
    <w:rsid w:val="001237E2"/>
    <w:rsid w:val="00123A6A"/>
    <w:rsid w:val="00123FA4"/>
    <w:rsid w:val="00124A27"/>
    <w:rsid w:val="00126F4B"/>
    <w:rsid w:val="00130263"/>
    <w:rsid w:val="0013434F"/>
    <w:rsid w:val="001344D8"/>
    <w:rsid w:val="00134D21"/>
    <w:rsid w:val="00136E01"/>
    <w:rsid w:val="00136EA3"/>
    <w:rsid w:val="001406AB"/>
    <w:rsid w:val="00141D39"/>
    <w:rsid w:val="001426AA"/>
    <w:rsid w:val="001426F3"/>
    <w:rsid w:val="00142950"/>
    <w:rsid w:val="00143BBA"/>
    <w:rsid w:val="001440C1"/>
    <w:rsid w:val="00145566"/>
    <w:rsid w:val="00145724"/>
    <w:rsid w:val="0014579A"/>
    <w:rsid w:val="00147621"/>
    <w:rsid w:val="001531F6"/>
    <w:rsid w:val="00154242"/>
    <w:rsid w:val="0015531A"/>
    <w:rsid w:val="00157322"/>
    <w:rsid w:val="00157BE7"/>
    <w:rsid w:val="00157D9E"/>
    <w:rsid w:val="001613BE"/>
    <w:rsid w:val="00162934"/>
    <w:rsid w:val="00164394"/>
    <w:rsid w:val="0016449C"/>
    <w:rsid w:val="001645ED"/>
    <w:rsid w:val="00164DFF"/>
    <w:rsid w:val="00166730"/>
    <w:rsid w:val="00167BEF"/>
    <w:rsid w:val="00171D27"/>
    <w:rsid w:val="00173C52"/>
    <w:rsid w:val="00180C78"/>
    <w:rsid w:val="00180DC3"/>
    <w:rsid w:val="00181EA1"/>
    <w:rsid w:val="001822BE"/>
    <w:rsid w:val="0018280D"/>
    <w:rsid w:val="00184C42"/>
    <w:rsid w:val="001857E2"/>
    <w:rsid w:val="00186B38"/>
    <w:rsid w:val="00186CE7"/>
    <w:rsid w:val="00187601"/>
    <w:rsid w:val="001877F1"/>
    <w:rsid w:val="0019546D"/>
    <w:rsid w:val="00195629"/>
    <w:rsid w:val="00196C3B"/>
    <w:rsid w:val="00196CD9"/>
    <w:rsid w:val="00197E01"/>
    <w:rsid w:val="001A2071"/>
    <w:rsid w:val="001A3921"/>
    <w:rsid w:val="001A4803"/>
    <w:rsid w:val="001A4CC6"/>
    <w:rsid w:val="001A6E56"/>
    <w:rsid w:val="001A7015"/>
    <w:rsid w:val="001A79D3"/>
    <w:rsid w:val="001A7CB2"/>
    <w:rsid w:val="001B00D9"/>
    <w:rsid w:val="001B019C"/>
    <w:rsid w:val="001B0B55"/>
    <w:rsid w:val="001B185E"/>
    <w:rsid w:val="001B1F4D"/>
    <w:rsid w:val="001B2682"/>
    <w:rsid w:val="001B2996"/>
    <w:rsid w:val="001B3CD6"/>
    <w:rsid w:val="001B43DF"/>
    <w:rsid w:val="001B4648"/>
    <w:rsid w:val="001B56C0"/>
    <w:rsid w:val="001C1379"/>
    <w:rsid w:val="001C1ED0"/>
    <w:rsid w:val="001C527A"/>
    <w:rsid w:val="001C6B70"/>
    <w:rsid w:val="001C7699"/>
    <w:rsid w:val="001D0B56"/>
    <w:rsid w:val="001D2068"/>
    <w:rsid w:val="001D3A97"/>
    <w:rsid w:val="001D73B0"/>
    <w:rsid w:val="001D76F1"/>
    <w:rsid w:val="001E03D8"/>
    <w:rsid w:val="001E1193"/>
    <w:rsid w:val="001E18C8"/>
    <w:rsid w:val="001E2663"/>
    <w:rsid w:val="001E2670"/>
    <w:rsid w:val="001E3169"/>
    <w:rsid w:val="001E3A46"/>
    <w:rsid w:val="001E3DAE"/>
    <w:rsid w:val="001E5262"/>
    <w:rsid w:val="001E5DEF"/>
    <w:rsid w:val="001E6FCC"/>
    <w:rsid w:val="001E76C3"/>
    <w:rsid w:val="001F52C6"/>
    <w:rsid w:val="001F76E5"/>
    <w:rsid w:val="00201287"/>
    <w:rsid w:val="0020343B"/>
    <w:rsid w:val="002056F2"/>
    <w:rsid w:val="002115B8"/>
    <w:rsid w:val="00211A26"/>
    <w:rsid w:val="00213DEB"/>
    <w:rsid w:val="00214ECF"/>
    <w:rsid w:val="002161FF"/>
    <w:rsid w:val="00216C73"/>
    <w:rsid w:val="002201D7"/>
    <w:rsid w:val="00220719"/>
    <w:rsid w:val="00221AE0"/>
    <w:rsid w:val="00221FDD"/>
    <w:rsid w:val="00222A2E"/>
    <w:rsid w:val="00223BB6"/>
    <w:rsid w:val="0022535E"/>
    <w:rsid w:val="00225AF3"/>
    <w:rsid w:val="00225B21"/>
    <w:rsid w:val="002326F6"/>
    <w:rsid w:val="00234917"/>
    <w:rsid w:val="002349B5"/>
    <w:rsid w:val="00234FCA"/>
    <w:rsid w:val="0023527B"/>
    <w:rsid w:val="002352A1"/>
    <w:rsid w:val="002406C2"/>
    <w:rsid w:val="00241B5C"/>
    <w:rsid w:val="00243698"/>
    <w:rsid w:val="00245EDF"/>
    <w:rsid w:val="00246788"/>
    <w:rsid w:val="00247072"/>
    <w:rsid w:val="00247D90"/>
    <w:rsid w:val="00247E30"/>
    <w:rsid w:val="00251430"/>
    <w:rsid w:val="002536C4"/>
    <w:rsid w:val="00254B23"/>
    <w:rsid w:val="00255016"/>
    <w:rsid w:val="00255E3C"/>
    <w:rsid w:val="002570EF"/>
    <w:rsid w:val="00257F39"/>
    <w:rsid w:val="002610A3"/>
    <w:rsid w:val="00262001"/>
    <w:rsid w:val="00262065"/>
    <w:rsid w:val="00263A0A"/>
    <w:rsid w:val="002645B7"/>
    <w:rsid w:val="002659A6"/>
    <w:rsid w:val="00270456"/>
    <w:rsid w:val="00270A22"/>
    <w:rsid w:val="002729AD"/>
    <w:rsid w:val="00272F63"/>
    <w:rsid w:val="00274DE1"/>
    <w:rsid w:val="00277389"/>
    <w:rsid w:val="00280661"/>
    <w:rsid w:val="00280F69"/>
    <w:rsid w:val="00282AC4"/>
    <w:rsid w:val="002842A6"/>
    <w:rsid w:val="00284F34"/>
    <w:rsid w:val="0028686F"/>
    <w:rsid w:val="00286A7A"/>
    <w:rsid w:val="00286C07"/>
    <w:rsid w:val="00286D02"/>
    <w:rsid w:val="00292D8B"/>
    <w:rsid w:val="00293164"/>
    <w:rsid w:val="00297662"/>
    <w:rsid w:val="002A0054"/>
    <w:rsid w:val="002A0B9A"/>
    <w:rsid w:val="002A10BB"/>
    <w:rsid w:val="002A2203"/>
    <w:rsid w:val="002A49CE"/>
    <w:rsid w:val="002A7BB2"/>
    <w:rsid w:val="002B1682"/>
    <w:rsid w:val="002B18B6"/>
    <w:rsid w:val="002B2CD3"/>
    <w:rsid w:val="002B2FF5"/>
    <w:rsid w:val="002B6BD0"/>
    <w:rsid w:val="002B7403"/>
    <w:rsid w:val="002C2096"/>
    <w:rsid w:val="002C3EF2"/>
    <w:rsid w:val="002C54EF"/>
    <w:rsid w:val="002C689E"/>
    <w:rsid w:val="002D2AF3"/>
    <w:rsid w:val="002D3BEE"/>
    <w:rsid w:val="002D3F3F"/>
    <w:rsid w:val="002D4196"/>
    <w:rsid w:val="002D5A37"/>
    <w:rsid w:val="002D6626"/>
    <w:rsid w:val="002D6C65"/>
    <w:rsid w:val="002D76A1"/>
    <w:rsid w:val="002E17A8"/>
    <w:rsid w:val="002E4897"/>
    <w:rsid w:val="002F2563"/>
    <w:rsid w:val="002F53D5"/>
    <w:rsid w:val="002F66C2"/>
    <w:rsid w:val="00300B8C"/>
    <w:rsid w:val="0030120D"/>
    <w:rsid w:val="00301673"/>
    <w:rsid w:val="00303769"/>
    <w:rsid w:val="00303E8A"/>
    <w:rsid w:val="003041F0"/>
    <w:rsid w:val="00305826"/>
    <w:rsid w:val="003063EB"/>
    <w:rsid w:val="00306BA4"/>
    <w:rsid w:val="0031132E"/>
    <w:rsid w:val="00312EFE"/>
    <w:rsid w:val="00314E45"/>
    <w:rsid w:val="00315955"/>
    <w:rsid w:val="00315EDF"/>
    <w:rsid w:val="00316A90"/>
    <w:rsid w:val="003172AA"/>
    <w:rsid w:val="00317519"/>
    <w:rsid w:val="00317755"/>
    <w:rsid w:val="00322D4B"/>
    <w:rsid w:val="00324B93"/>
    <w:rsid w:val="003307F3"/>
    <w:rsid w:val="00331513"/>
    <w:rsid w:val="0033330D"/>
    <w:rsid w:val="0033565F"/>
    <w:rsid w:val="00340082"/>
    <w:rsid w:val="00340401"/>
    <w:rsid w:val="0034052B"/>
    <w:rsid w:val="0034150A"/>
    <w:rsid w:val="00341BAE"/>
    <w:rsid w:val="003420AE"/>
    <w:rsid w:val="00342B5A"/>
    <w:rsid w:val="00344082"/>
    <w:rsid w:val="00344F12"/>
    <w:rsid w:val="0034506B"/>
    <w:rsid w:val="0034706B"/>
    <w:rsid w:val="00350277"/>
    <w:rsid w:val="00351213"/>
    <w:rsid w:val="00352D02"/>
    <w:rsid w:val="00353766"/>
    <w:rsid w:val="00356E98"/>
    <w:rsid w:val="003679A9"/>
    <w:rsid w:val="00370020"/>
    <w:rsid w:val="00374424"/>
    <w:rsid w:val="0037710F"/>
    <w:rsid w:val="003817DA"/>
    <w:rsid w:val="0038435C"/>
    <w:rsid w:val="0038696D"/>
    <w:rsid w:val="0039067D"/>
    <w:rsid w:val="00390C14"/>
    <w:rsid w:val="0039229C"/>
    <w:rsid w:val="003924D7"/>
    <w:rsid w:val="003944AC"/>
    <w:rsid w:val="00397617"/>
    <w:rsid w:val="003A01C4"/>
    <w:rsid w:val="003A0D1F"/>
    <w:rsid w:val="003A19C7"/>
    <w:rsid w:val="003A2ABD"/>
    <w:rsid w:val="003A2F88"/>
    <w:rsid w:val="003A4BCB"/>
    <w:rsid w:val="003A555A"/>
    <w:rsid w:val="003A72CC"/>
    <w:rsid w:val="003B076F"/>
    <w:rsid w:val="003B4732"/>
    <w:rsid w:val="003B6D0A"/>
    <w:rsid w:val="003B77C1"/>
    <w:rsid w:val="003C32AE"/>
    <w:rsid w:val="003C5C81"/>
    <w:rsid w:val="003C5E5D"/>
    <w:rsid w:val="003C7E19"/>
    <w:rsid w:val="003D0CBD"/>
    <w:rsid w:val="003D1CD9"/>
    <w:rsid w:val="003D36CB"/>
    <w:rsid w:val="003D59A6"/>
    <w:rsid w:val="003D6D96"/>
    <w:rsid w:val="003E1295"/>
    <w:rsid w:val="003E2579"/>
    <w:rsid w:val="003E2F98"/>
    <w:rsid w:val="003E3835"/>
    <w:rsid w:val="003E38A5"/>
    <w:rsid w:val="003E38BD"/>
    <w:rsid w:val="003E723F"/>
    <w:rsid w:val="003E7837"/>
    <w:rsid w:val="003F2159"/>
    <w:rsid w:val="003F2F16"/>
    <w:rsid w:val="003F48BB"/>
    <w:rsid w:val="003F5A55"/>
    <w:rsid w:val="003F67D6"/>
    <w:rsid w:val="003F7517"/>
    <w:rsid w:val="0040174C"/>
    <w:rsid w:val="00403F15"/>
    <w:rsid w:val="00412119"/>
    <w:rsid w:val="004131AB"/>
    <w:rsid w:val="004140C6"/>
    <w:rsid w:val="00420192"/>
    <w:rsid w:val="00420CDA"/>
    <w:rsid w:val="00421080"/>
    <w:rsid w:val="004225BB"/>
    <w:rsid w:val="00426E45"/>
    <w:rsid w:val="0043141B"/>
    <w:rsid w:val="004315F5"/>
    <w:rsid w:val="0043344B"/>
    <w:rsid w:val="004425D9"/>
    <w:rsid w:val="00444B21"/>
    <w:rsid w:val="00444FF4"/>
    <w:rsid w:val="00446108"/>
    <w:rsid w:val="00447104"/>
    <w:rsid w:val="00447D75"/>
    <w:rsid w:val="00450B99"/>
    <w:rsid w:val="00453F37"/>
    <w:rsid w:val="004550EA"/>
    <w:rsid w:val="004569C1"/>
    <w:rsid w:val="004600A0"/>
    <w:rsid w:val="00460913"/>
    <w:rsid w:val="004614B1"/>
    <w:rsid w:val="00461975"/>
    <w:rsid w:val="004626CC"/>
    <w:rsid w:val="00463AE9"/>
    <w:rsid w:val="004675C4"/>
    <w:rsid w:val="00467A1B"/>
    <w:rsid w:val="00467F4B"/>
    <w:rsid w:val="00470D40"/>
    <w:rsid w:val="00472922"/>
    <w:rsid w:val="00473FC9"/>
    <w:rsid w:val="00474644"/>
    <w:rsid w:val="00474FD6"/>
    <w:rsid w:val="00475DB5"/>
    <w:rsid w:val="004803DC"/>
    <w:rsid w:val="00481C07"/>
    <w:rsid w:val="00482142"/>
    <w:rsid w:val="00485CF8"/>
    <w:rsid w:val="0048682F"/>
    <w:rsid w:val="00486F22"/>
    <w:rsid w:val="00486FF4"/>
    <w:rsid w:val="004911ED"/>
    <w:rsid w:val="004917AB"/>
    <w:rsid w:val="00492843"/>
    <w:rsid w:val="004951B9"/>
    <w:rsid w:val="004961C8"/>
    <w:rsid w:val="004964CC"/>
    <w:rsid w:val="00496C78"/>
    <w:rsid w:val="00496CC4"/>
    <w:rsid w:val="00497B23"/>
    <w:rsid w:val="00497BE7"/>
    <w:rsid w:val="004A04C4"/>
    <w:rsid w:val="004A2099"/>
    <w:rsid w:val="004A2B51"/>
    <w:rsid w:val="004A71AA"/>
    <w:rsid w:val="004B07EA"/>
    <w:rsid w:val="004B1874"/>
    <w:rsid w:val="004B38CB"/>
    <w:rsid w:val="004B4EBB"/>
    <w:rsid w:val="004B5267"/>
    <w:rsid w:val="004B5977"/>
    <w:rsid w:val="004B6623"/>
    <w:rsid w:val="004B7740"/>
    <w:rsid w:val="004C181E"/>
    <w:rsid w:val="004C1E1C"/>
    <w:rsid w:val="004C1FAE"/>
    <w:rsid w:val="004C2BD0"/>
    <w:rsid w:val="004C2FE8"/>
    <w:rsid w:val="004C607E"/>
    <w:rsid w:val="004C63FC"/>
    <w:rsid w:val="004C7079"/>
    <w:rsid w:val="004C747E"/>
    <w:rsid w:val="004C7776"/>
    <w:rsid w:val="004D0197"/>
    <w:rsid w:val="004D168D"/>
    <w:rsid w:val="004D2534"/>
    <w:rsid w:val="004D283C"/>
    <w:rsid w:val="004D2B13"/>
    <w:rsid w:val="004D34F1"/>
    <w:rsid w:val="004D52A4"/>
    <w:rsid w:val="004D566C"/>
    <w:rsid w:val="004E0200"/>
    <w:rsid w:val="004E0BD5"/>
    <w:rsid w:val="004E0BDC"/>
    <w:rsid w:val="004E6EB0"/>
    <w:rsid w:val="004E78FE"/>
    <w:rsid w:val="004E7B01"/>
    <w:rsid w:val="004F16BA"/>
    <w:rsid w:val="004F410C"/>
    <w:rsid w:val="004F4DE8"/>
    <w:rsid w:val="004F564A"/>
    <w:rsid w:val="004F6985"/>
    <w:rsid w:val="004F6A97"/>
    <w:rsid w:val="004F7CDF"/>
    <w:rsid w:val="005007D6"/>
    <w:rsid w:val="00503D9E"/>
    <w:rsid w:val="00504553"/>
    <w:rsid w:val="0050610A"/>
    <w:rsid w:val="005061E4"/>
    <w:rsid w:val="00506DA3"/>
    <w:rsid w:val="00507625"/>
    <w:rsid w:val="00507A85"/>
    <w:rsid w:val="00512C97"/>
    <w:rsid w:val="005149D2"/>
    <w:rsid w:val="005161FB"/>
    <w:rsid w:val="00522333"/>
    <w:rsid w:val="0052352A"/>
    <w:rsid w:val="0052625C"/>
    <w:rsid w:val="00526D58"/>
    <w:rsid w:val="00530222"/>
    <w:rsid w:val="005318A4"/>
    <w:rsid w:val="00531B18"/>
    <w:rsid w:val="00532CB1"/>
    <w:rsid w:val="00532FC3"/>
    <w:rsid w:val="00536045"/>
    <w:rsid w:val="00537B21"/>
    <w:rsid w:val="0054097D"/>
    <w:rsid w:val="005418A4"/>
    <w:rsid w:val="00541F57"/>
    <w:rsid w:val="0054367B"/>
    <w:rsid w:val="00544CAE"/>
    <w:rsid w:val="00546967"/>
    <w:rsid w:val="0055432D"/>
    <w:rsid w:val="00554408"/>
    <w:rsid w:val="00555D6F"/>
    <w:rsid w:val="00555F34"/>
    <w:rsid w:val="00556331"/>
    <w:rsid w:val="005605BD"/>
    <w:rsid w:val="00561743"/>
    <w:rsid w:val="00562799"/>
    <w:rsid w:val="005627DE"/>
    <w:rsid w:val="005628BA"/>
    <w:rsid w:val="005634DD"/>
    <w:rsid w:val="0056637F"/>
    <w:rsid w:val="00566ED1"/>
    <w:rsid w:val="00570ECF"/>
    <w:rsid w:val="005737D0"/>
    <w:rsid w:val="00574AFF"/>
    <w:rsid w:val="0058237C"/>
    <w:rsid w:val="00585946"/>
    <w:rsid w:val="00587DCF"/>
    <w:rsid w:val="00591CF1"/>
    <w:rsid w:val="00592F60"/>
    <w:rsid w:val="005950E0"/>
    <w:rsid w:val="00595639"/>
    <w:rsid w:val="00595CC2"/>
    <w:rsid w:val="00597CFF"/>
    <w:rsid w:val="005A132C"/>
    <w:rsid w:val="005A50D6"/>
    <w:rsid w:val="005A53BB"/>
    <w:rsid w:val="005A54C4"/>
    <w:rsid w:val="005B1DB0"/>
    <w:rsid w:val="005B7383"/>
    <w:rsid w:val="005C00F7"/>
    <w:rsid w:val="005C24EC"/>
    <w:rsid w:val="005C3AF7"/>
    <w:rsid w:val="005C5833"/>
    <w:rsid w:val="005C5B6D"/>
    <w:rsid w:val="005C6448"/>
    <w:rsid w:val="005D1CC6"/>
    <w:rsid w:val="005D34F8"/>
    <w:rsid w:val="005D58F5"/>
    <w:rsid w:val="005D6794"/>
    <w:rsid w:val="005D68FB"/>
    <w:rsid w:val="005E0CF5"/>
    <w:rsid w:val="005E2AB2"/>
    <w:rsid w:val="005E7A8D"/>
    <w:rsid w:val="005F042C"/>
    <w:rsid w:val="005F1C30"/>
    <w:rsid w:val="005F2DE1"/>
    <w:rsid w:val="005F3584"/>
    <w:rsid w:val="005F4624"/>
    <w:rsid w:val="005F658E"/>
    <w:rsid w:val="005F6E35"/>
    <w:rsid w:val="00601A2D"/>
    <w:rsid w:val="00603C20"/>
    <w:rsid w:val="00604726"/>
    <w:rsid w:val="00605DB8"/>
    <w:rsid w:val="00607E10"/>
    <w:rsid w:val="00612539"/>
    <w:rsid w:val="00612A08"/>
    <w:rsid w:val="006131A4"/>
    <w:rsid w:val="00613B08"/>
    <w:rsid w:val="006154F8"/>
    <w:rsid w:val="00616519"/>
    <w:rsid w:val="0062008E"/>
    <w:rsid w:val="00620166"/>
    <w:rsid w:val="006207FC"/>
    <w:rsid w:val="006212AC"/>
    <w:rsid w:val="00623CC1"/>
    <w:rsid w:val="00632039"/>
    <w:rsid w:val="00632A6E"/>
    <w:rsid w:val="006332C1"/>
    <w:rsid w:val="0063459B"/>
    <w:rsid w:val="0063658D"/>
    <w:rsid w:val="006373A3"/>
    <w:rsid w:val="00637DE9"/>
    <w:rsid w:val="006419C5"/>
    <w:rsid w:val="006430D9"/>
    <w:rsid w:val="0064630B"/>
    <w:rsid w:val="0065007F"/>
    <w:rsid w:val="00650D43"/>
    <w:rsid w:val="00652290"/>
    <w:rsid w:val="00652ECC"/>
    <w:rsid w:val="006549ED"/>
    <w:rsid w:val="00656C90"/>
    <w:rsid w:val="00660F3A"/>
    <w:rsid w:val="00663CFD"/>
    <w:rsid w:val="00663F05"/>
    <w:rsid w:val="00664C19"/>
    <w:rsid w:val="00665113"/>
    <w:rsid w:val="00667604"/>
    <w:rsid w:val="00670194"/>
    <w:rsid w:val="006715F6"/>
    <w:rsid w:val="00672673"/>
    <w:rsid w:val="00673747"/>
    <w:rsid w:val="00675F92"/>
    <w:rsid w:val="006762A0"/>
    <w:rsid w:val="006769B5"/>
    <w:rsid w:val="006773BF"/>
    <w:rsid w:val="00682CBC"/>
    <w:rsid w:val="00683170"/>
    <w:rsid w:val="00683293"/>
    <w:rsid w:val="00684E64"/>
    <w:rsid w:val="00687773"/>
    <w:rsid w:val="00687FEE"/>
    <w:rsid w:val="006905CE"/>
    <w:rsid w:val="00690ACE"/>
    <w:rsid w:val="00692DA9"/>
    <w:rsid w:val="00694EED"/>
    <w:rsid w:val="00696B81"/>
    <w:rsid w:val="00696BD5"/>
    <w:rsid w:val="00696D22"/>
    <w:rsid w:val="00697D6C"/>
    <w:rsid w:val="006A1734"/>
    <w:rsid w:val="006A1FDF"/>
    <w:rsid w:val="006A4135"/>
    <w:rsid w:val="006B05C6"/>
    <w:rsid w:val="006B2604"/>
    <w:rsid w:val="006B3EFB"/>
    <w:rsid w:val="006B5965"/>
    <w:rsid w:val="006B7EE9"/>
    <w:rsid w:val="006C0770"/>
    <w:rsid w:val="006C6E7E"/>
    <w:rsid w:val="006C7081"/>
    <w:rsid w:val="006D0F96"/>
    <w:rsid w:val="006D1C4B"/>
    <w:rsid w:val="006D1CB6"/>
    <w:rsid w:val="006D379F"/>
    <w:rsid w:val="006D712E"/>
    <w:rsid w:val="006D7883"/>
    <w:rsid w:val="006E0B77"/>
    <w:rsid w:val="006E32AC"/>
    <w:rsid w:val="006E4695"/>
    <w:rsid w:val="006E4BFA"/>
    <w:rsid w:val="006E5129"/>
    <w:rsid w:val="006E5BA2"/>
    <w:rsid w:val="006E5D6E"/>
    <w:rsid w:val="006E66B3"/>
    <w:rsid w:val="006E7526"/>
    <w:rsid w:val="006F241E"/>
    <w:rsid w:val="006F294A"/>
    <w:rsid w:val="006F2D64"/>
    <w:rsid w:val="006F32AC"/>
    <w:rsid w:val="006F43AF"/>
    <w:rsid w:val="006F50C6"/>
    <w:rsid w:val="006F5848"/>
    <w:rsid w:val="006F71EA"/>
    <w:rsid w:val="007005D5"/>
    <w:rsid w:val="007017B3"/>
    <w:rsid w:val="00701ED8"/>
    <w:rsid w:val="00702766"/>
    <w:rsid w:val="00706484"/>
    <w:rsid w:val="00711CF7"/>
    <w:rsid w:val="007131C0"/>
    <w:rsid w:val="00715470"/>
    <w:rsid w:val="00715BB6"/>
    <w:rsid w:val="00722317"/>
    <w:rsid w:val="007224D0"/>
    <w:rsid w:val="0072359D"/>
    <w:rsid w:val="00723AA8"/>
    <w:rsid w:val="00725B5F"/>
    <w:rsid w:val="00727EB5"/>
    <w:rsid w:val="00734AEC"/>
    <w:rsid w:val="00737642"/>
    <w:rsid w:val="00737AEF"/>
    <w:rsid w:val="00737F45"/>
    <w:rsid w:val="0074121F"/>
    <w:rsid w:val="0074196F"/>
    <w:rsid w:val="007429A1"/>
    <w:rsid w:val="00742B5B"/>
    <w:rsid w:val="007443F8"/>
    <w:rsid w:val="007475B9"/>
    <w:rsid w:val="007504DD"/>
    <w:rsid w:val="007517C7"/>
    <w:rsid w:val="007518D0"/>
    <w:rsid w:val="00754F6D"/>
    <w:rsid w:val="007557F2"/>
    <w:rsid w:val="00755F86"/>
    <w:rsid w:val="0076057E"/>
    <w:rsid w:val="007629CA"/>
    <w:rsid w:val="00764A26"/>
    <w:rsid w:val="007653E0"/>
    <w:rsid w:val="00766121"/>
    <w:rsid w:val="0076697D"/>
    <w:rsid w:val="007702FB"/>
    <w:rsid w:val="007713CC"/>
    <w:rsid w:val="007716CF"/>
    <w:rsid w:val="007736E7"/>
    <w:rsid w:val="00773D50"/>
    <w:rsid w:val="00774B8D"/>
    <w:rsid w:val="00774D22"/>
    <w:rsid w:val="00775103"/>
    <w:rsid w:val="007762EC"/>
    <w:rsid w:val="00786611"/>
    <w:rsid w:val="00787169"/>
    <w:rsid w:val="00791362"/>
    <w:rsid w:val="00794585"/>
    <w:rsid w:val="007952FC"/>
    <w:rsid w:val="007954BE"/>
    <w:rsid w:val="00796040"/>
    <w:rsid w:val="0079696B"/>
    <w:rsid w:val="007969DE"/>
    <w:rsid w:val="00796C68"/>
    <w:rsid w:val="0079714B"/>
    <w:rsid w:val="00797F2F"/>
    <w:rsid w:val="007A2D4B"/>
    <w:rsid w:val="007A46E2"/>
    <w:rsid w:val="007A504D"/>
    <w:rsid w:val="007A62CB"/>
    <w:rsid w:val="007A66A7"/>
    <w:rsid w:val="007A6C06"/>
    <w:rsid w:val="007B253E"/>
    <w:rsid w:val="007B2886"/>
    <w:rsid w:val="007B48AA"/>
    <w:rsid w:val="007B5B56"/>
    <w:rsid w:val="007C25D2"/>
    <w:rsid w:val="007C3769"/>
    <w:rsid w:val="007C46F3"/>
    <w:rsid w:val="007C5E1A"/>
    <w:rsid w:val="007C6E1F"/>
    <w:rsid w:val="007C7012"/>
    <w:rsid w:val="007C7DB8"/>
    <w:rsid w:val="007D011C"/>
    <w:rsid w:val="007D0F6B"/>
    <w:rsid w:val="007D589B"/>
    <w:rsid w:val="007E02E3"/>
    <w:rsid w:val="007E37FA"/>
    <w:rsid w:val="007E59E2"/>
    <w:rsid w:val="007F18D9"/>
    <w:rsid w:val="007F1CBF"/>
    <w:rsid w:val="007F1EDE"/>
    <w:rsid w:val="007F2EF9"/>
    <w:rsid w:val="007F427F"/>
    <w:rsid w:val="007F47D2"/>
    <w:rsid w:val="007F5065"/>
    <w:rsid w:val="007F52D7"/>
    <w:rsid w:val="00800447"/>
    <w:rsid w:val="008005BE"/>
    <w:rsid w:val="00802A10"/>
    <w:rsid w:val="00804C4B"/>
    <w:rsid w:val="0080630C"/>
    <w:rsid w:val="00806498"/>
    <w:rsid w:val="00806D7D"/>
    <w:rsid w:val="00810814"/>
    <w:rsid w:val="00812B0F"/>
    <w:rsid w:val="008139CA"/>
    <w:rsid w:val="00814B4F"/>
    <w:rsid w:val="008150D0"/>
    <w:rsid w:val="00816081"/>
    <w:rsid w:val="0081668A"/>
    <w:rsid w:val="00816A10"/>
    <w:rsid w:val="00820194"/>
    <w:rsid w:val="008206CC"/>
    <w:rsid w:val="00820C4F"/>
    <w:rsid w:val="0082208E"/>
    <w:rsid w:val="00823120"/>
    <w:rsid w:val="00823512"/>
    <w:rsid w:val="0082373C"/>
    <w:rsid w:val="00824BCD"/>
    <w:rsid w:val="008254AE"/>
    <w:rsid w:val="00826505"/>
    <w:rsid w:val="00826A88"/>
    <w:rsid w:val="00831395"/>
    <w:rsid w:val="00831CEE"/>
    <w:rsid w:val="0083209A"/>
    <w:rsid w:val="00832D61"/>
    <w:rsid w:val="0083379A"/>
    <w:rsid w:val="0083482C"/>
    <w:rsid w:val="00834951"/>
    <w:rsid w:val="00834FD0"/>
    <w:rsid w:val="0083558E"/>
    <w:rsid w:val="00841642"/>
    <w:rsid w:val="00841AFF"/>
    <w:rsid w:val="008431E8"/>
    <w:rsid w:val="00846349"/>
    <w:rsid w:val="00846727"/>
    <w:rsid w:val="0084681E"/>
    <w:rsid w:val="0085184B"/>
    <w:rsid w:val="00851B26"/>
    <w:rsid w:val="00851C4A"/>
    <w:rsid w:val="00853CEA"/>
    <w:rsid w:val="00854202"/>
    <w:rsid w:val="00854E74"/>
    <w:rsid w:val="00857E78"/>
    <w:rsid w:val="00860BA8"/>
    <w:rsid w:val="00863B63"/>
    <w:rsid w:val="00864D9F"/>
    <w:rsid w:val="00866720"/>
    <w:rsid w:val="00867837"/>
    <w:rsid w:val="008704DD"/>
    <w:rsid w:val="00872D36"/>
    <w:rsid w:val="008747E1"/>
    <w:rsid w:val="008762F8"/>
    <w:rsid w:val="00876905"/>
    <w:rsid w:val="008828BF"/>
    <w:rsid w:val="00883023"/>
    <w:rsid w:val="0088347E"/>
    <w:rsid w:val="00884CC5"/>
    <w:rsid w:val="00886FB3"/>
    <w:rsid w:val="0088764A"/>
    <w:rsid w:val="00887A31"/>
    <w:rsid w:val="00890407"/>
    <w:rsid w:val="008930A6"/>
    <w:rsid w:val="00893643"/>
    <w:rsid w:val="00893BA8"/>
    <w:rsid w:val="008946AF"/>
    <w:rsid w:val="00896CE8"/>
    <w:rsid w:val="00897982"/>
    <w:rsid w:val="008A057E"/>
    <w:rsid w:val="008A609C"/>
    <w:rsid w:val="008A6E0E"/>
    <w:rsid w:val="008B15A6"/>
    <w:rsid w:val="008B3C2B"/>
    <w:rsid w:val="008B5703"/>
    <w:rsid w:val="008B627A"/>
    <w:rsid w:val="008C04A2"/>
    <w:rsid w:val="008C3FDF"/>
    <w:rsid w:val="008C657F"/>
    <w:rsid w:val="008C7040"/>
    <w:rsid w:val="008C7D31"/>
    <w:rsid w:val="008D3611"/>
    <w:rsid w:val="008D5BBC"/>
    <w:rsid w:val="008D717B"/>
    <w:rsid w:val="008E2FAC"/>
    <w:rsid w:val="008E3120"/>
    <w:rsid w:val="008E32AA"/>
    <w:rsid w:val="008E4055"/>
    <w:rsid w:val="008F1566"/>
    <w:rsid w:val="008F1C38"/>
    <w:rsid w:val="008F513C"/>
    <w:rsid w:val="008F6EC4"/>
    <w:rsid w:val="00900486"/>
    <w:rsid w:val="009021CA"/>
    <w:rsid w:val="00904D12"/>
    <w:rsid w:val="009112C9"/>
    <w:rsid w:val="00911B6C"/>
    <w:rsid w:val="00912B39"/>
    <w:rsid w:val="0091323E"/>
    <w:rsid w:val="0091418A"/>
    <w:rsid w:val="009146BB"/>
    <w:rsid w:val="009153CD"/>
    <w:rsid w:val="00916700"/>
    <w:rsid w:val="00916775"/>
    <w:rsid w:val="00916A02"/>
    <w:rsid w:val="0091780A"/>
    <w:rsid w:val="009200E1"/>
    <w:rsid w:val="00922778"/>
    <w:rsid w:val="009234DC"/>
    <w:rsid w:val="0092531D"/>
    <w:rsid w:val="009256CC"/>
    <w:rsid w:val="00927544"/>
    <w:rsid w:val="009314B4"/>
    <w:rsid w:val="00932558"/>
    <w:rsid w:val="00932803"/>
    <w:rsid w:val="00933CD2"/>
    <w:rsid w:val="00934D96"/>
    <w:rsid w:val="00935297"/>
    <w:rsid w:val="009353A7"/>
    <w:rsid w:val="00936B3F"/>
    <w:rsid w:val="00936D62"/>
    <w:rsid w:val="00940129"/>
    <w:rsid w:val="00941270"/>
    <w:rsid w:val="009420DB"/>
    <w:rsid w:val="00946283"/>
    <w:rsid w:val="00950383"/>
    <w:rsid w:val="009520A4"/>
    <w:rsid w:val="00954C2F"/>
    <w:rsid w:val="00955993"/>
    <w:rsid w:val="009562A6"/>
    <w:rsid w:val="00962F87"/>
    <w:rsid w:val="009635AB"/>
    <w:rsid w:val="00965D6C"/>
    <w:rsid w:val="00970001"/>
    <w:rsid w:val="009713BD"/>
    <w:rsid w:val="009744FF"/>
    <w:rsid w:val="0097763A"/>
    <w:rsid w:val="00977656"/>
    <w:rsid w:val="009777E2"/>
    <w:rsid w:val="009778BD"/>
    <w:rsid w:val="0098118A"/>
    <w:rsid w:val="009817CC"/>
    <w:rsid w:val="00981D6D"/>
    <w:rsid w:val="009834E5"/>
    <w:rsid w:val="00983CA5"/>
    <w:rsid w:val="00984343"/>
    <w:rsid w:val="00985FB8"/>
    <w:rsid w:val="0098607E"/>
    <w:rsid w:val="00992B25"/>
    <w:rsid w:val="00992C28"/>
    <w:rsid w:val="009959E8"/>
    <w:rsid w:val="00995C9C"/>
    <w:rsid w:val="00997B7E"/>
    <w:rsid w:val="00997D7C"/>
    <w:rsid w:val="009A2934"/>
    <w:rsid w:val="009A33B4"/>
    <w:rsid w:val="009A5FE6"/>
    <w:rsid w:val="009A6ED1"/>
    <w:rsid w:val="009B2FDF"/>
    <w:rsid w:val="009B522A"/>
    <w:rsid w:val="009B65B0"/>
    <w:rsid w:val="009B68EF"/>
    <w:rsid w:val="009B7698"/>
    <w:rsid w:val="009B7C2F"/>
    <w:rsid w:val="009C042D"/>
    <w:rsid w:val="009C2F10"/>
    <w:rsid w:val="009C3535"/>
    <w:rsid w:val="009C3C55"/>
    <w:rsid w:val="009C3E0D"/>
    <w:rsid w:val="009C54E8"/>
    <w:rsid w:val="009C7B98"/>
    <w:rsid w:val="009D085C"/>
    <w:rsid w:val="009D1A6C"/>
    <w:rsid w:val="009D1D7D"/>
    <w:rsid w:val="009D1EA7"/>
    <w:rsid w:val="009D26B5"/>
    <w:rsid w:val="009D336D"/>
    <w:rsid w:val="009D3977"/>
    <w:rsid w:val="009D52E1"/>
    <w:rsid w:val="009D5B5C"/>
    <w:rsid w:val="009E1788"/>
    <w:rsid w:val="009E1A34"/>
    <w:rsid w:val="009E1FCB"/>
    <w:rsid w:val="009E2B73"/>
    <w:rsid w:val="009E34C8"/>
    <w:rsid w:val="009F017B"/>
    <w:rsid w:val="009F122E"/>
    <w:rsid w:val="009F38AD"/>
    <w:rsid w:val="009F5862"/>
    <w:rsid w:val="009F7363"/>
    <w:rsid w:val="009F7A9D"/>
    <w:rsid w:val="009F7B0B"/>
    <w:rsid w:val="00A00AF0"/>
    <w:rsid w:val="00A026B7"/>
    <w:rsid w:val="00A03CAF"/>
    <w:rsid w:val="00A0405F"/>
    <w:rsid w:val="00A0595D"/>
    <w:rsid w:val="00A069F4"/>
    <w:rsid w:val="00A06FAA"/>
    <w:rsid w:val="00A0722D"/>
    <w:rsid w:val="00A1013A"/>
    <w:rsid w:val="00A10C3D"/>
    <w:rsid w:val="00A10D8C"/>
    <w:rsid w:val="00A111E0"/>
    <w:rsid w:val="00A13150"/>
    <w:rsid w:val="00A138BB"/>
    <w:rsid w:val="00A14554"/>
    <w:rsid w:val="00A2042C"/>
    <w:rsid w:val="00A21490"/>
    <w:rsid w:val="00A2247A"/>
    <w:rsid w:val="00A237B4"/>
    <w:rsid w:val="00A27313"/>
    <w:rsid w:val="00A2789B"/>
    <w:rsid w:val="00A30290"/>
    <w:rsid w:val="00A319F7"/>
    <w:rsid w:val="00A31AB5"/>
    <w:rsid w:val="00A353A2"/>
    <w:rsid w:val="00A3656B"/>
    <w:rsid w:val="00A37DFF"/>
    <w:rsid w:val="00A41849"/>
    <w:rsid w:val="00A43BCC"/>
    <w:rsid w:val="00A466AC"/>
    <w:rsid w:val="00A47E34"/>
    <w:rsid w:val="00A50CED"/>
    <w:rsid w:val="00A526A6"/>
    <w:rsid w:val="00A532EF"/>
    <w:rsid w:val="00A5346F"/>
    <w:rsid w:val="00A547C8"/>
    <w:rsid w:val="00A54C5D"/>
    <w:rsid w:val="00A573D2"/>
    <w:rsid w:val="00A61454"/>
    <w:rsid w:val="00A61A38"/>
    <w:rsid w:val="00A6443B"/>
    <w:rsid w:val="00A65B53"/>
    <w:rsid w:val="00A65F35"/>
    <w:rsid w:val="00A6622C"/>
    <w:rsid w:val="00A66691"/>
    <w:rsid w:val="00A66CA7"/>
    <w:rsid w:val="00A671D2"/>
    <w:rsid w:val="00A7021D"/>
    <w:rsid w:val="00A7034D"/>
    <w:rsid w:val="00A71FCC"/>
    <w:rsid w:val="00A72582"/>
    <w:rsid w:val="00A72FEB"/>
    <w:rsid w:val="00A74E6A"/>
    <w:rsid w:val="00A76615"/>
    <w:rsid w:val="00A76A35"/>
    <w:rsid w:val="00A80CFB"/>
    <w:rsid w:val="00A829E1"/>
    <w:rsid w:val="00A8359A"/>
    <w:rsid w:val="00A83EC1"/>
    <w:rsid w:val="00A83F0D"/>
    <w:rsid w:val="00A85124"/>
    <w:rsid w:val="00A85B22"/>
    <w:rsid w:val="00A906C4"/>
    <w:rsid w:val="00A9310E"/>
    <w:rsid w:val="00A93DDA"/>
    <w:rsid w:val="00A962C5"/>
    <w:rsid w:val="00A971C1"/>
    <w:rsid w:val="00A97BB7"/>
    <w:rsid w:val="00AA06DB"/>
    <w:rsid w:val="00AA2707"/>
    <w:rsid w:val="00AA4CC1"/>
    <w:rsid w:val="00AA6833"/>
    <w:rsid w:val="00AA6AF9"/>
    <w:rsid w:val="00AA7CF9"/>
    <w:rsid w:val="00AB17CD"/>
    <w:rsid w:val="00AB1CAF"/>
    <w:rsid w:val="00AB22C6"/>
    <w:rsid w:val="00AB2AEE"/>
    <w:rsid w:val="00AB30C1"/>
    <w:rsid w:val="00AB3CE8"/>
    <w:rsid w:val="00AB53F7"/>
    <w:rsid w:val="00AB5D9C"/>
    <w:rsid w:val="00AB7CBF"/>
    <w:rsid w:val="00AC1368"/>
    <w:rsid w:val="00AC16DE"/>
    <w:rsid w:val="00AC29A3"/>
    <w:rsid w:val="00AC30F0"/>
    <w:rsid w:val="00AC46DD"/>
    <w:rsid w:val="00AC529D"/>
    <w:rsid w:val="00AD088F"/>
    <w:rsid w:val="00AD338A"/>
    <w:rsid w:val="00AD38C0"/>
    <w:rsid w:val="00AD3D0D"/>
    <w:rsid w:val="00AD442A"/>
    <w:rsid w:val="00AD47C9"/>
    <w:rsid w:val="00AD6D2C"/>
    <w:rsid w:val="00AE1A9E"/>
    <w:rsid w:val="00AE47BF"/>
    <w:rsid w:val="00AE5F23"/>
    <w:rsid w:val="00AE6036"/>
    <w:rsid w:val="00AE697D"/>
    <w:rsid w:val="00AE6CFE"/>
    <w:rsid w:val="00AF110A"/>
    <w:rsid w:val="00AF153E"/>
    <w:rsid w:val="00AF1D79"/>
    <w:rsid w:val="00AF2A9F"/>
    <w:rsid w:val="00AF2E57"/>
    <w:rsid w:val="00AF3595"/>
    <w:rsid w:val="00AF71FF"/>
    <w:rsid w:val="00AF7941"/>
    <w:rsid w:val="00AF7AAB"/>
    <w:rsid w:val="00B04B74"/>
    <w:rsid w:val="00B0797C"/>
    <w:rsid w:val="00B07D09"/>
    <w:rsid w:val="00B07D8C"/>
    <w:rsid w:val="00B112A6"/>
    <w:rsid w:val="00B13DCD"/>
    <w:rsid w:val="00B229AF"/>
    <w:rsid w:val="00B2337D"/>
    <w:rsid w:val="00B235DA"/>
    <w:rsid w:val="00B23DE2"/>
    <w:rsid w:val="00B241B6"/>
    <w:rsid w:val="00B24B61"/>
    <w:rsid w:val="00B308C0"/>
    <w:rsid w:val="00B31771"/>
    <w:rsid w:val="00B3268C"/>
    <w:rsid w:val="00B330E6"/>
    <w:rsid w:val="00B333E0"/>
    <w:rsid w:val="00B33C4D"/>
    <w:rsid w:val="00B37C57"/>
    <w:rsid w:val="00B37D31"/>
    <w:rsid w:val="00B4258D"/>
    <w:rsid w:val="00B432B8"/>
    <w:rsid w:val="00B448B6"/>
    <w:rsid w:val="00B46AAD"/>
    <w:rsid w:val="00B50228"/>
    <w:rsid w:val="00B50835"/>
    <w:rsid w:val="00B51E02"/>
    <w:rsid w:val="00B52899"/>
    <w:rsid w:val="00B52B61"/>
    <w:rsid w:val="00B541D8"/>
    <w:rsid w:val="00B54E65"/>
    <w:rsid w:val="00B55536"/>
    <w:rsid w:val="00B55642"/>
    <w:rsid w:val="00B5629E"/>
    <w:rsid w:val="00B570C0"/>
    <w:rsid w:val="00B609D1"/>
    <w:rsid w:val="00B61BA1"/>
    <w:rsid w:val="00B669F1"/>
    <w:rsid w:val="00B708E2"/>
    <w:rsid w:val="00B7187A"/>
    <w:rsid w:val="00B73CBD"/>
    <w:rsid w:val="00B75446"/>
    <w:rsid w:val="00B763D4"/>
    <w:rsid w:val="00B768CA"/>
    <w:rsid w:val="00B772D0"/>
    <w:rsid w:val="00B8181E"/>
    <w:rsid w:val="00B822BB"/>
    <w:rsid w:val="00B83C93"/>
    <w:rsid w:val="00B86B8A"/>
    <w:rsid w:val="00B874E4"/>
    <w:rsid w:val="00B90011"/>
    <w:rsid w:val="00B91D85"/>
    <w:rsid w:val="00B91E70"/>
    <w:rsid w:val="00B93057"/>
    <w:rsid w:val="00B931F1"/>
    <w:rsid w:val="00B936EC"/>
    <w:rsid w:val="00B9394C"/>
    <w:rsid w:val="00B94839"/>
    <w:rsid w:val="00B94A4D"/>
    <w:rsid w:val="00B96FD1"/>
    <w:rsid w:val="00B976DD"/>
    <w:rsid w:val="00BA1133"/>
    <w:rsid w:val="00BA15D8"/>
    <w:rsid w:val="00BA17F6"/>
    <w:rsid w:val="00BA2137"/>
    <w:rsid w:val="00BA40C7"/>
    <w:rsid w:val="00BA437A"/>
    <w:rsid w:val="00BA4A3E"/>
    <w:rsid w:val="00BA5003"/>
    <w:rsid w:val="00BB0007"/>
    <w:rsid w:val="00BB2C4C"/>
    <w:rsid w:val="00BB3611"/>
    <w:rsid w:val="00BB55B5"/>
    <w:rsid w:val="00BB5791"/>
    <w:rsid w:val="00BB5F4A"/>
    <w:rsid w:val="00BB63EA"/>
    <w:rsid w:val="00BB77C4"/>
    <w:rsid w:val="00BC126C"/>
    <w:rsid w:val="00BC4D53"/>
    <w:rsid w:val="00BC69AA"/>
    <w:rsid w:val="00BD202E"/>
    <w:rsid w:val="00BD21E2"/>
    <w:rsid w:val="00BD2530"/>
    <w:rsid w:val="00BD3BC3"/>
    <w:rsid w:val="00BD3E85"/>
    <w:rsid w:val="00BD6CAD"/>
    <w:rsid w:val="00BD71DA"/>
    <w:rsid w:val="00BE162D"/>
    <w:rsid w:val="00BE190E"/>
    <w:rsid w:val="00BE2F89"/>
    <w:rsid w:val="00BE5BD0"/>
    <w:rsid w:val="00BE66B4"/>
    <w:rsid w:val="00BE6FD8"/>
    <w:rsid w:val="00BF56FF"/>
    <w:rsid w:val="00BF6787"/>
    <w:rsid w:val="00BF6DC3"/>
    <w:rsid w:val="00BF751A"/>
    <w:rsid w:val="00C000BC"/>
    <w:rsid w:val="00C01C68"/>
    <w:rsid w:val="00C0226C"/>
    <w:rsid w:val="00C022A5"/>
    <w:rsid w:val="00C02946"/>
    <w:rsid w:val="00C02BF1"/>
    <w:rsid w:val="00C02CD7"/>
    <w:rsid w:val="00C02CFC"/>
    <w:rsid w:val="00C046B6"/>
    <w:rsid w:val="00C06FA6"/>
    <w:rsid w:val="00C106E4"/>
    <w:rsid w:val="00C1156A"/>
    <w:rsid w:val="00C16C95"/>
    <w:rsid w:val="00C16F2D"/>
    <w:rsid w:val="00C2037B"/>
    <w:rsid w:val="00C21AD2"/>
    <w:rsid w:val="00C21F38"/>
    <w:rsid w:val="00C24442"/>
    <w:rsid w:val="00C24832"/>
    <w:rsid w:val="00C24D99"/>
    <w:rsid w:val="00C24E07"/>
    <w:rsid w:val="00C31496"/>
    <w:rsid w:val="00C34122"/>
    <w:rsid w:val="00C363A8"/>
    <w:rsid w:val="00C36B37"/>
    <w:rsid w:val="00C404F6"/>
    <w:rsid w:val="00C4076D"/>
    <w:rsid w:val="00C4281B"/>
    <w:rsid w:val="00C43D21"/>
    <w:rsid w:val="00C479CB"/>
    <w:rsid w:val="00C5002F"/>
    <w:rsid w:val="00C50F18"/>
    <w:rsid w:val="00C51ED6"/>
    <w:rsid w:val="00C55716"/>
    <w:rsid w:val="00C55F0D"/>
    <w:rsid w:val="00C61CA3"/>
    <w:rsid w:val="00C65461"/>
    <w:rsid w:val="00C65E47"/>
    <w:rsid w:val="00C707AA"/>
    <w:rsid w:val="00C70C05"/>
    <w:rsid w:val="00C7479C"/>
    <w:rsid w:val="00C779E8"/>
    <w:rsid w:val="00C839A2"/>
    <w:rsid w:val="00C83ECE"/>
    <w:rsid w:val="00C84F66"/>
    <w:rsid w:val="00C86AE1"/>
    <w:rsid w:val="00C90097"/>
    <w:rsid w:val="00C93119"/>
    <w:rsid w:val="00C97281"/>
    <w:rsid w:val="00C9735E"/>
    <w:rsid w:val="00CA0169"/>
    <w:rsid w:val="00CA1A6A"/>
    <w:rsid w:val="00CA26F6"/>
    <w:rsid w:val="00CA40C9"/>
    <w:rsid w:val="00CA43BF"/>
    <w:rsid w:val="00CB0588"/>
    <w:rsid w:val="00CB145D"/>
    <w:rsid w:val="00CB1465"/>
    <w:rsid w:val="00CB1FD4"/>
    <w:rsid w:val="00CB3279"/>
    <w:rsid w:val="00CB33FA"/>
    <w:rsid w:val="00CB4CF9"/>
    <w:rsid w:val="00CC0886"/>
    <w:rsid w:val="00CC6FE9"/>
    <w:rsid w:val="00CC70CA"/>
    <w:rsid w:val="00CC76A3"/>
    <w:rsid w:val="00CC791F"/>
    <w:rsid w:val="00CD0560"/>
    <w:rsid w:val="00CD2188"/>
    <w:rsid w:val="00CD3243"/>
    <w:rsid w:val="00CD5801"/>
    <w:rsid w:val="00CD71CA"/>
    <w:rsid w:val="00CD778B"/>
    <w:rsid w:val="00CD7EBB"/>
    <w:rsid w:val="00CE060B"/>
    <w:rsid w:val="00CE1D5A"/>
    <w:rsid w:val="00CE2525"/>
    <w:rsid w:val="00CF5916"/>
    <w:rsid w:val="00CF71ED"/>
    <w:rsid w:val="00CF7550"/>
    <w:rsid w:val="00D00117"/>
    <w:rsid w:val="00D00184"/>
    <w:rsid w:val="00D0377E"/>
    <w:rsid w:val="00D037DC"/>
    <w:rsid w:val="00D07061"/>
    <w:rsid w:val="00D109D9"/>
    <w:rsid w:val="00D11E96"/>
    <w:rsid w:val="00D1298F"/>
    <w:rsid w:val="00D13A59"/>
    <w:rsid w:val="00D14988"/>
    <w:rsid w:val="00D14AE0"/>
    <w:rsid w:val="00D20C44"/>
    <w:rsid w:val="00D21D88"/>
    <w:rsid w:val="00D26178"/>
    <w:rsid w:val="00D267E4"/>
    <w:rsid w:val="00D27331"/>
    <w:rsid w:val="00D27A3A"/>
    <w:rsid w:val="00D31077"/>
    <w:rsid w:val="00D32779"/>
    <w:rsid w:val="00D3366F"/>
    <w:rsid w:val="00D357A0"/>
    <w:rsid w:val="00D358C3"/>
    <w:rsid w:val="00D372EF"/>
    <w:rsid w:val="00D41285"/>
    <w:rsid w:val="00D4553D"/>
    <w:rsid w:val="00D4607D"/>
    <w:rsid w:val="00D46385"/>
    <w:rsid w:val="00D51462"/>
    <w:rsid w:val="00D52050"/>
    <w:rsid w:val="00D5231C"/>
    <w:rsid w:val="00D527D3"/>
    <w:rsid w:val="00D53141"/>
    <w:rsid w:val="00D535D3"/>
    <w:rsid w:val="00D540F8"/>
    <w:rsid w:val="00D5525F"/>
    <w:rsid w:val="00D57DC9"/>
    <w:rsid w:val="00D57E82"/>
    <w:rsid w:val="00D601F3"/>
    <w:rsid w:val="00D6268D"/>
    <w:rsid w:val="00D63A74"/>
    <w:rsid w:val="00D644D7"/>
    <w:rsid w:val="00D65139"/>
    <w:rsid w:val="00D66BC7"/>
    <w:rsid w:val="00D70160"/>
    <w:rsid w:val="00D70698"/>
    <w:rsid w:val="00D71895"/>
    <w:rsid w:val="00D71BBE"/>
    <w:rsid w:val="00D72697"/>
    <w:rsid w:val="00D73406"/>
    <w:rsid w:val="00D7560F"/>
    <w:rsid w:val="00D761EB"/>
    <w:rsid w:val="00D76933"/>
    <w:rsid w:val="00D81CA8"/>
    <w:rsid w:val="00D83CEF"/>
    <w:rsid w:val="00D84B2F"/>
    <w:rsid w:val="00D85F82"/>
    <w:rsid w:val="00D864FD"/>
    <w:rsid w:val="00D86C4B"/>
    <w:rsid w:val="00D90758"/>
    <w:rsid w:val="00D90A8D"/>
    <w:rsid w:val="00D90D38"/>
    <w:rsid w:val="00D91359"/>
    <w:rsid w:val="00D94C0D"/>
    <w:rsid w:val="00DA0DC7"/>
    <w:rsid w:val="00DA1890"/>
    <w:rsid w:val="00DA1ED8"/>
    <w:rsid w:val="00DA2D49"/>
    <w:rsid w:val="00DA3730"/>
    <w:rsid w:val="00DA5318"/>
    <w:rsid w:val="00DA5424"/>
    <w:rsid w:val="00DA5CEB"/>
    <w:rsid w:val="00DA7C8A"/>
    <w:rsid w:val="00DB0EED"/>
    <w:rsid w:val="00DB40C3"/>
    <w:rsid w:val="00DB452A"/>
    <w:rsid w:val="00DB69BC"/>
    <w:rsid w:val="00DB7636"/>
    <w:rsid w:val="00DC0188"/>
    <w:rsid w:val="00DC027D"/>
    <w:rsid w:val="00DC15E8"/>
    <w:rsid w:val="00DC17A3"/>
    <w:rsid w:val="00DC1AE7"/>
    <w:rsid w:val="00DC608D"/>
    <w:rsid w:val="00DD2A74"/>
    <w:rsid w:val="00DD3014"/>
    <w:rsid w:val="00DD3D1D"/>
    <w:rsid w:val="00DD4210"/>
    <w:rsid w:val="00DD4D41"/>
    <w:rsid w:val="00DD4FBD"/>
    <w:rsid w:val="00DD559D"/>
    <w:rsid w:val="00DD5FC7"/>
    <w:rsid w:val="00DD616C"/>
    <w:rsid w:val="00DD61CF"/>
    <w:rsid w:val="00DD6630"/>
    <w:rsid w:val="00DE2697"/>
    <w:rsid w:val="00DE2A75"/>
    <w:rsid w:val="00DE3B1F"/>
    <w:rsid w:val="00DE4D4E"/>
    <w:rsid w:val="00DE6F3E"/>
    <w:rsid w:val="00DF0165"/>
    <w:rsid w:val="00DF14C2"/>
    <w:rsid w:val="00DF1716"/>
    <w:rsid w:val="00DF1D58"/>
    <w:rsid w:val="00DF2BF3"/>
    <w:rsid w:val="00DF2F62"/>
    <w:rsid w:val="00DF3DCE"/>
    <w:rsid w:val="00DF5CA3"/>
    <w:rsid w:val="00DF60B4"/>
    <w:rsid w:val="00DF67BB"/>
    <w:rsid w:val="00E00887"/>
    <w:rsid w:val="00E0151F"/>
    <w:rsid w:val="00E0204A"/>
    <w:rsid w:val="00E06AF2"/>
    <w:rsid w:val="00E101A0"/>
    <w:rsid w:val="00E15CE6"/>
    <w:rsid w:val="00E16559"/>
    <w:rsid w:val="00E16ED2"/>
    <w:rsid w:val="00E20522"/>
    <w:rsid w:val="00E235CA"/>
    <w:rsid w:val="00E24CCF"/>
    <w:rsid w:val="00E253F0"/>
    <w:rsid w:val="00E27654"/>
    <w:rsid w:val="00E30881"/>
    <w:rsid w:val="00E30B9E"/>
    <w:rsid w:val="00E31061"/>
    <w:rsid w:val="00E338C7"/>
    <w:rsid w:val="00E36E54"/>
    <w:rsid w:val="00E378A2"/>
    <w:rsid w:val="00E43776"/>
    <w:rsid w:val="00E44069"/>
    <w:rsid w:val="00E44295"/>
    <w:rsid w:val="00E461EF"/>
    <w:rsid w:val="00E4642E"/>
    <w:rsid w:val="00E467AE"/>
    <w:rsid w:val="00E471AD"/>
    <w:rsid w:val="00E47416"/>
    <w:rsid w:val="00E4761E"/>
    <w:rsid w:val="00E508F7"/>
    <w:rsid w:val="00E57EE0"/>
    <w:rsid w:val="00E605E7"/>
    <w:rsid w:val="00E6062E"/>
    <w:rsid w:val="00E60FAB"/>
    <w:rsid w:val="00E65164"/>
    <w:rsid w:val="00E664A4"/>
    <w:rsid w:val="00E677EB"/>
    <w:rsid w:val="00E7118D"/>
    <w:rsid w:val="00E713D7"/>
    <w:rsid w:val="00E73A32"/>
    <w:rsid w:val="00E73AA9"/>
    <w:rsid w:val="00E7798B"/>
    <w:rsid w:val="00E77E3A"/>
    <w:rsid w:val="00E80148"/>
    <w:rsid w:val="00E81C0F"/>
    <w:rsid w:val="00E81E1E"/>
    <w:rsid w:val="00E836AE"/>
    <w:rsid w:val="00E858F2"/>
    <w:rsid w:val="00E873F1"/>
    <w:rsid w:val="00E87AAA"/>
    <w:rsid w:val="00E92A62"/>
    <w:rsid w:val="00E96071"/>
    <w:rsid w:val="00EA1047"/>
    <w:rsid w:val="00EA11E4"/>
    <w:rsid w:val="00EA3EBD"/>
    <w:rsid w:val="00EA4ACF"/>
    <w:rsid w:val="00EA5779"/>
    <w:rsid w:val="00EA5D2B"/>
    <w:rsid w:val="00EA5E71"/>
    <w:rsid w:val="00EA65FB"/>
    <w:rsid w:val="00EB1912"/>
    <w:rsid w:val="00EB296F"/>
    <w:rsid w:val="00EB53AA"/>
    <w:rsid w:val="00EB53F4"/>
    <w:rsid w:val="00EB5A8C"/>
    <w:rsid w:val="00EB5CE7"/>
    <w:rsid w:val="00EB695A"/>
    <w:rsid w:val="00EB6A69"/>
    <w:rsid w:val="00EB6B61"/>
    <w:rsid w:val="00EC2CA7"/>
    <w:rsid w:val="00EC3175"/>
    <w:rsid w:val="00EC4437"/>
    <w:rsid w:val="00EC7506"/>
    <w:rsid w:val="00EC7BDE"/>
    <w:rsid w:val="00ED18E7"/>
    <w:rsid w:val="00ED2546"/>
    <w:rsid w:val="00ED309C"/>
    <w:rsid w:val="00ED3E33"/>
    <w:rsid w:val="00ED40B8"/>
    <w:rsid w:val="00ED427C"/>
    <w:rsid w:val="00ED4DF6"/>
    <w:rsid w:val="00ED5FA5"/>
    <w:rsid w:val="00EE25AC"/>
    <w:rsid w:val="00EE3CF0"/>
    <w:rsid w:val="00EE55AC"/>
    <w:rsid w:val="00EE7D3D"/>
    <w:rsid w:val="00EF2A57"/>
    <w:rsid w:val="00EF40DC"/>
    <w:rsid w:val="00EF60F0"/>
    <w:rsid w:val="00EF7133"/>
    <w:rsid w:val="00F0095E"/>
    <w:rsid w:val="00F00A7F"/>
    <w:rsid w:val="00F02EC1"/>
    <w:rsid w:val="00F04442"/>
    <w:rsid w:val="00F105EF"/>
    <w:rsid w:val="00F1102B"/>
    <w:rsid w:val="00F11602"/>
    <w:rsid w:val="00F129C1"/>
    <w:rsid w:val="00F12B26"/>
    <w:rsid w:val="00F15295"/>
    <w:rsid w:val="00F1551B"/>
    <w:rsid w:val="00F15737"/>
    <w:rsid w:val="00F16D2C"/>
    <w:rsid w:val="00F17803"/>
    <w:rsid w:val="00F17A01"/>
    <w:rsid w:val="00F21523"/>
    <w:rsid w:val="00F216A0"/>
    <w:rsid w:val="00F21F31"/>
    <w:rsid w:val="00F22E0C"/>
    <w:rsid w:val="00F23536"/>
    <w:rsid w:val="00F23AFF"/>
    <w:rsid w:val="00F23EAD"/>
    <w:rsid w:val="00F246A6"/>
    <w:rsid w:val="00F24BB3"/>
    <w:rsid w:val="00F27F34"/>
    <w:rsid w:val="00F30A8C"/>
    <w:rsid w:val="00F3663F"/>
    <w:rsid w:val="00F37966"/>
    <w:rsid w:val="00F37BF8"/>
    <w:rsid w:val="00F429C6"/>
    <w:rsid w:val="00F433F7"/>
    <w:rsid w:val="00F45BA1"/>
    <w:rsid w:val="00F468DB"/>
    <w:rsid w:val="00F5035D"/>
    <w:rsid w:val="00F509FD"/>
    <w:rsid w:val="00F51751"/>
    <w:rsid w:val="00F526C8"/>
    <w:rsid w:val="00F52C75"/>
    <w:rsid w:val="00F54C01"/>
    <w:rsid w:val="00F554BA"/>
    <w:rsid w:val="00F554C3"/>
    <w:rsid w:val="00F55C02"/>
    <w:rsid w:val="00F565DE"/>
    <w:rsid w:val="00F56830"/>
    <w:rsid w:val="00F578B3"/>
    <w:rsid w:val="00F60569"/>
    <w:rsid w:val="00F62B66"/>
    <w:rsid w:val="00F63DB4"/>
    <w:rsid w:val="00F64A25"/>
    <w:rsid w:val="00F650DB"/>
    <w:rsid w:val="00F65318"/>
    <w:rsid w:val="00F65729"/>
    <w:rsid w:val="00F65BA8"/>
    <w:rsid w:val="00F670D2"/>
    <w:rsid w:val="00F67689"/>
    <w:rsid w:val="00F67ADD"/>
    <w:rsid w:val="00F717F2"/>
    <w:rsid w:val="00F71924"/>
    <w:rsid w:val="00F74576"/>
    <w:rsid w:val="00F74B17"/>
    <w:rsid w:val="00F76B49"/>
    <w:rsid w:val="00F77C61"/>
    <w:rsid w:val="00F77F3A"/>
    <w:rsid w:val="00F80BED"/>
    <w:rsid w:val="00F81063"/>
    <w:rsid w:val="00F81F63"/>
    <w:rsid w:val="00F822BE"/>
    <w:rsid w:val="00F82ABB"/>
    <w:rsid w:val="00F83226"/>
    <w:rsid w:val="00F83FF8"/>
    <w:rsid w:val="00F84528"/>
    <w:rsid w:val="00F84C9E"/>
    <w:rsid w:val="00F85C61"/>
    <w:rsid w:val="00F86B1A"/>
    <w:rsid w:val="00F8727A"/>
    <w:rsid w:val="00F953A7"/>
    <w:rsid w:val="00F963E4"/>
    <w:rsid w:val="00F96687"/>
    <w:rsid w:val="00F968D4"/>
    <w:rsid w:val="00F976D9"/>
    <w:rsid w:val="00FA1061"/>
    <w:rsid w:val="00FA1454"/>
    <w:rsid w:val="00FA1B73"/>
    <w:rsid w:val="00FA2D4E"/>
    <w:rsid w:val="00FA45AF"/>
    <w:rsid w:val="00FA49B8"/>
    <w:rsid w:val="00FA7864"/>
    <w:rsid w:val="00FB1AB8"/>
    <w:rsid w:val="00FB2942"/>
    <w:rsid w:val="00FB3351"/>
    <w:rsid w:val="00FC12C0"/>
    <w:rsid w:val="00FC1E8F"/>
    <w:rsid w:val="00FC2458"/>
    <w:rsid w:val="00FC2923"/>
    <w:rsid w:val="00FC2AFA"/>
    <w:rsid w:val="00FC534F"/>
    <w:rsid w:val="00FC588D"/>
    <w:rsid w:val="00FC68F5"/>
    <w:rsid w:val="00FD0239"/>
    <w:rsid w:val="00FD1100"/>
    <w:rsid w:val="00FD1F0D"/>
    <w:rsid w:val="00FD2B8C"/>
    <w:rsid w:val="00FD48FE"/>
    <w:rsid w:val="00FE05A0"/>
    <w:rsid w:val="00FE0B01"/>
    <w:rsid w:val="00FE3243"/>
    <w:rsid w:val="00FE3D01"/>
    <w:rsid w:val="00FE4243"/>
    <w:rsid w:val="00FE7191"/>
    <w:rsid w:val="00FE72F2"/>
    <w:rsid w:val="00FE792C"/>
    <w:rsid w:val="00FF2841"/>
    <w:rsid w:val="00FF3577"/>
    <w:rsid w:val="00FF62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3C0D4"/>
  <w15:docId w15:val="{01028164-B369-4056-B7DA-355A09FF8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3B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99"/>
    <w:qFormat/>
    <w:rsid w:val="00613B08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613B08"/>
    <w:rPr>
      <w:color w:val="0000FF" w:themeColor="hyperlink"/>
      <w:u w:val="single"/>
    </w:rPr>
  </w:style>
  <w:style w:type="paragraph" w:styleId="AltBilgi">
    <w:name w:val="footer"/>
    <w:basedOn w:val="Normal"/>
    <w:link w:val="AltBilgiChar"/>
    <w:uiPriority w:val="99"/>
    <w:unhideWhenUsed/>
    <w:rsid w:val="00613B08"/>
    <w:pPr>
      <w:tabs>
        <w:tab w:val="center" w:pos="4536"/>
        <w:tab w:val="right" w:pos="9072"/>
      </w:tabs>
    </w:pPr>
    <w:rPr>
      <w:rFonts w:asciiTheme="minorHAnsi" w:eastAsiaTheme="minorEastAsia" w:hAnsiTheme="minorHAnsi" w:cstheme="minorBidi"/>
      <w:sz w:val="22"/>
      <w:szCs w:val="22"/>
      <w:lang w:eastAsia="tr-TR"/>
    </w:rPr>
  </w:style>
  <w:style w:type="character" w:customStyle="1" w:styleId="AltBilgiChar">
    <w:name w:val="Alt Bilgi Char"/>
    <w:basedOn w:val="VarsaylanParagrafYazTipi"/>
    <w:link w:val="AltBilgi"/>
    <w:uiPriority w:val="99"/>
    <w:rsid w:val="00613B08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13B0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3B0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lad@ilad.org.t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üsun</dc:creator>
  <cp:lastModifiedBy>HP</cp:lastModifiedBy>
  <cp:revision>8</cp:revision>
  <dcterms:created xsi:type="dcterms:W3CDTF">2022-12-26T10:34:00Z</dcterms:created>
  <dcterms:modified xsi:type="dcterms:W3CDTF">2023-01-17T10:23:00Z</dcterms:modified>
</cp:coreProperties>
</file>